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56F0" w:rsidRPr="00F17391" w:rsidRDefault="00B134A4" w:rsidP="00B134A4">
      <w:pPr>
        <w:pStyle w:val="Title"/>
      </w:pPr>
      <w:proofErr w:type="spellStart"/>
      <w:r w:rsidRPr="00F17391">
        <w:t>Pivigo</w:t>
      </w:r>
      <w:proofErr w:type="spellEnd"/>
      <w:r w:rsidRPr="00F17391">
        <w:t xml:space="preserve"> statistics challenges</w:t>
      </w:r>
    </w:p>
    <w:p w:rsidR="00F54C3E" w:rsidRPr="00F17391" w:rsidRDefault="00F17391" w:rsidP="00F17391">
      <w:pPr>
        <w:pStyle w:val="Heading2"/>
      </w:pPr>
      <w:r w:rsidRPr="00F17391">
        <w:t>Counting statistics</w:t>
      </w:r>
    </w:p>
    <w:p w:rsidR="00F17391" w:rsidRPr="00F17391" w:rsidRDefault="00F17391" w:rsidP="00F17391"/>
    <w:p w:rsidR="00F54C3E" w:rsidRPr="00F17391" w:rsidRDefault="00F54C3E" w:rsidP="00F54C3E">
      <w:r w:rsidRPr="00F17391">
        <w:t>Q1) Examine the income of users in the data set 'Training_predictions.txt'. Calculate a) the mean, b) median and c) modal income of a user.</w:t>
      </w:r>
    </w:p>
    <w:p w:rsidR="00F54C3E" w:rsidRPr="00F17391" w:rsidRDefault="00F54C3E" w:rsidP="00F54C3E">
      <w:pPr>
        <w:rPr>
          <w:b/>
          <w:i/>
        </w:rPr>
      </w:pPr>
      <w:r w:rsidRPr="00F17391">
        <w:rPr>
          <w:b/>
          <w:i/>
        </w:rPr>
        <w:t>A1) a) 88200 b) 85000 c) 78000</w:t>
      </w:r>
    </w:p>
    <w:p w:rsidR="00F54C3E" w:rsidRPr="00F17391" w:rsidRDefault="00F54C3E" w:rsidP="00F54C3E">
      <w:r w:rsidRPr="00F17391">
        <w:t>Q2) Find a) the standard deviation and b) variance of the age population age.</w:t>
      </w:r>
    </w:p>
    <w:p w:rsidR="00F54C3E" w:rsidRPr="00F17391" w:rsidRDefault="00F54C3E" w:rsidP="00F54C3E">
      <w:pPr>
        <w:rPr>
          <w:b/>
          <w:i/>
        </w:rPr>
      </w:pPr>
      <w:r w:rsidRPr="00F17391">
        <w:rPr>
          <w:b/>
          <w:i/>
        </w:rPr>
        <w:t>A2) a) 37400 b) 1.4*10^9</w:t>
      </w:r>
    </w:p>
    <w:p w:rsidR="00F54C3E" w:rsidRPr="00F17391" w:rsidRDefault="00F54C3E" w:rsidP="00F54C3E"/>
    <w:p w:rsidR="00F54C3E" w:rsidRPr="00F17391" w:rsidRDefault="00F17391" w:rsidP="00F54C3E">
      <w:pPr>
        <w:pStyle w:val="Heading2"/>
      </w:pPr>
      <w:r w:rsidRPr="00F17391">
        <w:t xml:space="preserve">Simple </w:t>
      </w:r>
      <w:r w:rsidR="00F54C3E" w:rsidRPr="00F17391">
        <w:t>probability</w:t>
      </w:r>
    </w:p>
    <w:p w:rsidR="00F54C3E" w:rsidRPr="00F17391" w:rsidRDefault="00F54C3E" w:rsidP="00F54C3E"/>
    <w:p w:rsidR="00F17391" w:rsidRPr="00F17391" w:rsidRDefault="00F17391" w:rsidP="00F17391">
      <w:r w:rsidRPr="00F17391">
        <w:t>Q</w:t>
      </w:r>
      <w:r w:rsidR="00AD0A2A">
        <w:t>1</w:t>
      </w:r>
      <w:r w:rsidRPr="00F17391">
        <w:t xml:space="preserve">) </w:t>
      </w:r>
      <w:proofErr w:type="gramStart"/>
      <w:r w:rsidRPr="00F17391">
        <w:t>What</w:t>
      </w:r>
      <w:proofErr w:type="gramEnd"/>
      <w:r w:rsidRPr="00F17391">
        <w:t xml:space="preserve"> is the probability of rolling at least one 6 when rolling three dice?</w:t>
      </w:r>
    </w:p>
    <w:p w:rsidR="00F17391" w:rsidRPr="00F17391" w:rsidRDefault="00AD0A2A" w:rsidP="00F54C3E">
      <w:pPr>
        <w:rPr>
          <w:b/>
          <w:i/>
        </w:rPr>
      </w:pPr>
      <w:r>
        <w:rPr>
          <w:b/>
          <w:i/>
        </w:rPr>
        <w:t>A1</w:t>
      </w:r>
      <w:r w:rsidR="00F17391" w:rsidRPr="00F17391">
        <w:rPr>
          <w:b/>
          <w:i/>
        </w:rPr>
        <w:t>) 0.421</w:t>
      </w:r>
    </w:p>
    <w:p w:rsidR="00F54C3E" w:rsidRPr="00F17391" w:rsidRDefault="00AD0A2A" w:rsidP="00F54C3E">
      <w:r>
        <w:t>Q2</w:t>
      </w:r>
      <w:r w:rsidR="00F54C3E" w:rsidRPr="00F17391">
        <w:t xml:space="preserve">) </w:t>
      </w:r>
      <w:proofErr w:type="gramStart"/>
      <w:r w:rsidR="00F54C3E" w:rsidRPr="00F17391">
        <w:t>In</w:t>
      </w:r>
      <w:proofErr w:type="gramEnd"/>
      <w:r w:rsidR="00F54C3E" w:rsidRPr="00F17391">
        <w:t xml:space="preserve"> a group of 50 marbles, 15 are clear and the remaining 35 has either red, blue or both. a) If 20 are red and 25 are blue, how many are red and blue?</w:t>
      </w:r>
    </w:p>
    <w:p w:rsidR="00F54C3E" w:rsidRPr="00F17391" w:rsidRDefault="00F54C3E" w:rsidP="00F54C3E">
      <w:r w:rsidRPr="00F17391">
        <w:t>What is the probability of drawing; b) a red marble, c) a blue marble and d) a red and blue marble, e) red OR blue or multi-coloured marble at random from a bag?</w:t>
      </w:r>
    </w:p>
    <w:p w:rsidR="00F54C3E" w:rsidRPr="00F17391" w:rsidRDefault="00AD0A2A" w:rsidP="00F54C3E">
      <w:pPr>
        <w:rPr>
          <w:b/>
          <w:i/>
        </w:rPr>
      </w:pPr>
      <w:r>
        <w:rPr>
          <w:b/>
          <w:i/>
        </w:rPr>
        <w:t xml:space="preserve">A2 </w:t>
      </w:r>
      <w:r w:rsidR="00F54C3E" w:rsidRPr="00F17391">
        <w:rPr>
          <w:b/>
          <w:i/>
        </w:rPr>
        <w:t>a) 10, b) 0.29, c) 0.36, d) 0.14, e) 0.79</w:t>
      </w:r>
    </w:p>
    <w:p w:rsidR="00F54C3E" w:rsidRPr="00F17391" w:rsidRDefault="00AD0A2A" w:rsidP="00F54C3E">
      <w:r>
        <w:t>Q3</w:t>
      </w:r>
      <w:r w:rsidR="00F17391" w:rsidRPr="00F17391">
        <w:t xml:space="preserve">) </w:t>
      </w:r>
      <w:proofErr w:type="gramStart"/>
      <w:r w:rsidR="00F17391" w:rsidRPr="00F17391">
        <w:t>A</w:t>
      </w:r>
      <w:proofErr w:type="gramEnd"/>
      <w:r w:rsidR="00F17391" w:rsidRPr="00F17391">
        <w:t xml:space="preserve"> fracking company is conducting exploratory drilling in three sites. Each site has 20% probability of proving profitable and each </w:t>
      </w:r>
      <w:proofErr w:type="gramStart"/>
      <w:r w:rsidR="00F17391" w:rsidRPr="00F17391">
        <w:t>site</w:t>
      </w:r>
      <w:proofErr w:type="gramEnd"/>
      <w:r w:rsidR="00F17391" w:rsidRPr="00F17391">
        <w:t xml:space="preserve"> it independent of the others. If successful, the payoff from a single site is $4 </w:t>
      </w:r>
      <w:proofErr w:type="gramStart"/>
      <w:r w:rsidR="00F17391" w:rsidRPr="00F17391">
        <w:t>million,</w:t>
      </w:r>
      <w:proofErr w:type="gramEnd"/>
      <w:r w:rsidR="00F17391" w:rsidRPr="00F17391">
        <w:t xml:space="preserve"> from two sites it is $3 million (each) and from all three sites it is $2.5 million each (due to excess supply lowering prices). Find the expected payoff.</w:t>
      </w:r>
    </w:p>
    <w:p w:rsidR="00F17391" w:rsidRPr="00F17391" w:rsidRDefault="00AD0A2A" w:rsidP="00F54C3E">
      <w:pPr>
        <w:rPr>
          <w:b/>
          <w:i/>
        </w:rPr>
      </w:pPr>
      <w:r>
        <w:rPr>
          <w:b/>
          <w:i/>
        </w:rPr>
        <w:t>A3</w:t>
      </w:r>
      <w:r w:rsidR="00F17391" w:rsidRPr="00F17391">
        <w:rPr>
          <w:b/>
          <w:i/>
        </w:rPr>
        <w:t>) $2.17 million</w:t>
      </w:r>
    </w:p>
    <w:p w:rsidR="00F54C3E" w:rsidRPr="00F17391" w:rsidRDefault="00F54C3E" w:rsidP="00F54C3E">
      <w:pPr>
        <w:pStyle w:val="Heading2"/>
      </w:pPr>
      <w:r w:rsidRPr="00F17391">
        <w:t>Counting probability</w:t>
      </w:r>
    </w:p>
    <w:p w:rsidR="00F17391" w:rsidRPr="00F17391" w:rsidRDefault="00F17391" w:rsidP="00F17391"/>
    <w:p w:rsidR="00F54C3E" w:rsidRPr="00F17391" w:rsidRDefault="00F54C3E" w:rsidP="00F54C3E">
      <w:r w:rsidRPr="00F17391">
        <w:t xml:space="preserve">Q1) </w:t>
      </w:r>
      <w:proofErr w:type="gramStart"/>
      <w:r w:rsidRPr="00F17391">
        <w:t>A</w:t>
      </w:r>
      <w:proofErr w:type="gramEnd"/>
      <w:r w:rsidRPr="00F17391">
        <w:t xml:space="preserve"> media firm identify that 85% of users of their app are using it to read sports related news articles. Out of a random sample of 100 users, find the probability that a) exactly three quarters of the sample are reading sports articles?</w:t>
      </w:r>
    </w:p>
    <w:p w:rsidR="00F54C3E" w:rsidRPr="00F17391" w:rsidRDefault="00F54C3E" w:rsidP="00F54C3E">
      <w:pPr>
        <w:rPr>
          <w:b/>
          <w:i/>
        </w:rPr>
      </w:pPr>
      <w:r w:rsidRPr="00F17391">
        <w:rPr>
          <w:b/>
          <w:i/>
        </w:rPr>
        <w:t>A1) 0.00311</w:t>
      </w:r>
    </w:p>
    <w:p w:rsidR="00F54C3E" w:rsidRPr="00F17391" w:rsidRDefault="00AD0A2A" w:rsidP="00F54C3E">
      <w:r>
        <w:t>Q2</w:t>
      </w:r>
      <w:r w:rsidR="00F54C3E" w:rsidRPr="00F17391">
        <w:t xml:space="preserve">) Calculate the probability being dealt a straight flush (5 </w:t>
      </w:r>
      <w:r w:rsidR="00F17391" w:rsidRPr="00F17391">
        <w:t>consecutive</w:t>
      </w:r>
      <w:r w:rsidR="00F54C3E" w:rsidRPr="00F17391">
        <w:t xml:space="preserve"> cards of the sam</w:t>
      </w:r>
      <w:r w:rsidR="00F17391" w:rsidRPr="00F17391">
        <w:t xml:space="preserve">e suit) off the top of a shuffled deck </w:t>
      </w:r>
      <w:r w:rsidR="00F54C3E" w:rsidRPr="00F17391">
        <w:t>of cards?</w:t>
      </w:r>
    </w:p>
    <w:p w:rsidR="00F54C3E" w:rsidRPr="00F17391" w:rsidRDefault="00F54C3E" w:rsidP="00F54C3E">
      <w:pPr>
        <w:rPr>
          <w:b/>
          <w:i/>
        </w:rPr>
      </w:pPr>
      <w:r w:rsidRPr="00F17391">
        <w:rPr>
          <w:b/>
          <w:i/>
        </w:rPr>
        <w:lastRenderedPageBreak/>
        <w:t>A</w:t>
      </w:r>
      <w:r w:rsidR="00AD0A2A">
        <w:rPr>
          <w:b/>
          <w:i/>
        </w:rPr>
        <w:t>2</w:t>
      </w:r>
      <w:r w:rsidRPr="00F17391">
        <w:rPr>
          <w:b/>
          <w:i/>
        </w:rPr>
        <w:t>) 1.53907716933e-05</w:t>
      </w:r>
    </w:p>
    <w:p w:rsidR="00F54C3E" w:rsidRPr="00F17391" w:rsidRDefault="00AD0A2A" w:rsidP="00F54C3E">
      <w:r>
        <w:t>Q3</w:t>
      </w:r>
      <w:r w:rsidR="00F54C3E" w:rsidRPr="00F17391">
        <w:t xml:space="preserve">) Each </w:t>
      </w:r>
      <w:proofErr w:type="spellStart"/>
      <w:r w:rsidR="00F54C3E" w:rsidRPr="00F17391">
        <w:t>Pivigo</w:t>
      </w:r>
      <w:proofErr w:type="spellEnd"/>
      <w:r w:rsidR="00F54C3E" w:rsidRPr="00F17391">
        <w:t xml:space="preserve"> team is composed of 4 people drawn randomly from a pool of 30 women and 60 men. What is the probability that the teams are composed </w:t>
      </w:r>
      <w:proofErr w:type="gramStart"/>
      <w:r w:rsidR="00F54C3E" w:rsidRPr="00F17391">
        <w:t>of ;</w:t>
      </w:r>
      <w:proofErr w:type="gramEnd"/>
      <w:r w:rsidR="00F54C3E" w:rsidRPr="00F17391">
        <w:t xml:space="preserve"> a) two women and two men, b) four men, c) at least 1 women.</w:t>
      </w:r>
    </w:p>
    <w:p w:rsidR="00F17391" w:rsidRPr="00F17391" w:rsidRDefault="00AD0A2A" w:rsidP="00F54C3E">
      <w:pPr>
        <w:rPr>
          <w:b/>
          <w:i/>
        </w:rPr>
      </w:pPr>
      <w:r>
        <w:rPr>
          <w:b/>
          <w:i/>
        </w:rPr>
        <w:t>A3</w:t>
      </w:r>
      <w:r w:rsidR="00F54C3E" w:rsidRPr="00F17391">
        <w:rPr>
          <w:b/>
          <w:i/>
        </w:rPr>
        <w:t xml:space="preserve">) </w:t>
      </w:r>
      <w:r w:rsidR="00E65DE5">
        <w:rPr>
          <w:b/>
          <w:i/>
        </w:rPr>
        <w:t>a) 0.3010, b) 0.1908, c) 0.8092</w:t>
      </w:r>
    </w:p>
    <w:p w:rsidR="00F54C3E" w:rsidRDefault="00E65DE5" w:rsidP="00E65DE5">
      <w:pPr>
        <w:pStyle w:val="Heading2"/>
      </w:pPr>
      <w:r>
        <w:t>Conditional probability</w:t>
      </w:r>
      <w:r w:rsidR="00C65D9F">
        <w:t xml:space="preserve"> and classification </w:t>
      </w:r>
    </w:p>
    <w:p w:rsidR="00E65DE5" w:rsidRDefault="00E65DE5" w:rsidP="00E65DE5"/>
    <w:p w:rsidR="009E1C37" w:rsidRDefault="009E1C37" w:rsidP="009E1C37">
      <w:r>
        <w:t>Q</w:t>
      </w:r>
      <w:r w:rsidR="00AD0A2A">
        <w:t>1</w:t>
      </w:r>
      <w:r>
        <w:t xml:space="preserve">) </w:t>
      </w:r>
      <w:proofErr w:type="gramStart"/>
      <w:r>
        <w:t>You</w:t>
      </w:r>
      <w:proofErr w:type="gramEnd"/>
      <w:r>
        <w:t xml:space="preserve"> are playing a game whereby you draw two cards at random from a deck of 52 playing cards with the aim of drawing matching suits. If you draw a spade, what is the probability that you will draw a second spade? </w:t>
      </w:r>
    </w:p>
    <w:p w:rsidR="009E1C37" w:rsidRPr="009E1C37" w:rsidRDefault="009E1C37" w:rsidP="009E1C37">
      <w:pPr>
        <w:rPr>
          <w:b/>
          <w:i/>
        </w:rPr>
      </w:pPr>
      <w:r w:rsidRPr="009E1C37">
        <w:rPr>
          <w:b/>
          <w:i/>
        </w:rPr>
        <w:t>A</w:t>
      </w:r>
      <w:r w:rsidR="00AD0A2A">
        <w:rPr>
          <w:b/>
          <w:i/>
        </w:rPr>
        <w:t>1</w:t>
      </w:r>
      <w:r w:rsidRPr="009E1C37">
        <w:rPr>
          <w:b/>
          <w:i/>
        </w:rPr>
        <w:t>) 0.235</w:t>
      </w:r>
    </w:p>
    <w:p w:rsidR="00BC03C0" w:rsidRDefault="00653897" w:rsidP="00F54C3E">
      <w:r>
        <w:rPr>
          <w:rFonts w:ascii="Helvetica" w:hAnsi="Helvetica" w:cs="Helvetica"/>
          <w:color w:val="000000"/>
          <w:sz w:val="21"/>
          <w:szCs w:val="21"/>
        </w:rPr>
        <w:t>Q</w:t>
      </w:r>
      <w:r w:rsidR="00AD0A2A">
        <w:rPr>
          <w:rFonts w:ascii="Helvetica" w:hAnsi="Helvetica" w:cs="Helvetica"/>
          <w:color w:val="000000"/>
          <w:sz w:val="21"/>
          <w:szCs w:val="21"/>
        </w:rPr>
        <w:t>2</w:t>
      </w:r>
      <w:r>
        <w:rPr>
          <w:rFonts w:ascii="Helvetica" w:hAnsi="Helvetica" w:cs="Helvetica"/>
          <w:color w:val="000000"/>
          <w:sz w:val="21"/>
          <w:szCs w:val="21"/>
        </w:rPr>
        <w:t xml:space="preserve">) </w:t>
      </w:r>
      <w:proofErr w:type="gramStart"/>
      <w:r w:rsidR="00BC03C0">
        <w:rPr>
          <w:rFonts w:ascii="Helvetica" w:hAnsi="Helvetica" w:cs="Helvetica"/>
          <w:color w:val="000000"/>
          <w:sz w:val="21"/>
          <w:szCs w:val="21"/>
        </w:rPr>
        <w:t>The</w:t>
      </w:r>
      <w:proofErr w:type="gramEnd"/>
      <w:r w:rsidR="00BC03C0">
        <w:rPr>
          <w:rFonts w:ascii="Helvetica" w:hAnsi="Helvetica" w:cs="Helvetica"/>
          <w:color w:val="000000"/>
          <w:sz w:val="21"/>
          <w:szCs w:val="21"/>
        </w:rPr>
        <w:t xml:space="preserve"> fraction of S2DS students born outside of the UK and currently working in the UK is 7/20. The total fraction born outside of the UK is 2/3. Find the probability that a student is currently working in the UK, given that they were born outside of the UK?</w:t>
      </w:r>
    </w:p>
    <w:p w:rsidR="00BC03C0" w:rsidRPr="00653897" w:rsidRDefault="00653897" w:rsidP="00F54C3E">
      <w:pPr>
        <w:rPr>
          <w:b/>
          <w:i/>
        </w:rPr>
      </w:pPr>
      <w:r w:rsidRPr="00653897">
        <w:rPr>
          <w:b/>
          <w:i/>
        </w:rPr>
        <w:t>A</w:t>
      </w:r>
      <w:r w:rsidR="00AD0A2A">
        <w:rPr>
          <w:b/>
          <w:i/>
        </w:rPr>
        <w:t>2</w:t>
      </w:r>
      <w:r w:rsidRPr="00653897">
        <w:rPr>
          <w:b/>
          <w:i/>
        </w:rPr>
        <w:t>) 0.53</w:t>
      </w:r>
    </w:p>
    <w:p w:rsidR="00F54C3E" w:rsidRPr="00F17391" w:rsidRDefault="00F54C3E" w:rsidP="00F54C3E">
      <w:r w:rsidRPr="00F17391">
        <w:t>Q</w:t>
      </w:r>
      <w:r w:rsidR="00AD0A2A">
        <w:t>3</w:t>
      </w:r>
      <w:r w:rsidRPr="00F17391">
        <w:t xml:space="preserve">) </w:t>
      </w:r>
      <w:proofErr w:type="gramStart"/>
      <w:r w:rsidRPr="00F17391">
        <w:t>What</w:t>
      </w:r>
      <w:proofErr w:type="gramEnd"/>
      <w:r w:rsidRPr="00F17391">
        <w:t xml:space="preserve"> is the probability that the total of two dice will be greater than 7, given that the first die is a 4?</w:t>
      </w:r>
    </w:p>
    <w:p w:rsidR="00C65D9F" w:rsidRDefault="00E65DE5" w:rsidP="00F54C3E">
      <w:pPr>
        <w:rPr>
          <w:b/>
          <w:i/>
        </w:rPr>
      </w:pPr>
      <w:r>
        <w:rPr>
          <w:b/>
          <w:i/>
        </w:rPr>
        <w:t>A</w:t>
      </w:r>
      <w:r w:rsidR="00AD0A2A">
        <w:rPr>
          <w:b/>
          <w:i/>
        </w:rPr>
        <w:t>3</w:t>
      </w:r>
      <w:r>
        <w:rPr>
          <w:b/>
          <w:i/>
        </w:rPr>
        <w:t>) 2/3</w:t>
      </w:r>
    </w:p>
    <w:p w:rsidR="00C65D9F" w:rsidRPr="00C65D9F" w:rsidRDefault="00C65D9F" w:rsidP="00C65D9F">
      <w:r w:rsidRPr="00C65D9F">
        <w:t>Q</w:t>
      </w:r>
      <w:r w:rsidR="00AD0A2A">
        <w:t>4</w:t>
      </w:r>
      <w:r w:rsidRPr="00C65D9F">
        <w:t xml:space="preserve">) </w:t>
      </w:r>
      <w:proofErr w:type="gramStart"/>
      <w:r w:rsidRPr="00C65D9F">
        <w:t>You</w:t>
      </w:r>
      <w:proofErr w:type="gramEnd"/>
      <w:r w:rsidRPr="00C65D9F">
        <w:t xml:space="preserve"> are playing a game whereby you draw two cards at random from a deck of 52 playing cards with the aim of drawing matching suits. a) If you draw a spade, what is the probability that you will draw a second spade? b) What </w:t>
      </w:r>
      <w:proofErr w:type="gramStart"/>
      <w:r w:rsidRPr="00C65D9F">
        <w:t>is</w:t>
      </w:r>
      <w:proofErr w:type="gramEnd"/>
      <w:r w:rsidRPr="00C65D9F">
        <w:t xml:space="preserve"> the probability draw</w:t>
      </w:r>
      <w:r>
        <w:t>ing two cards of the same suit?</w:t>
      </w:r>
    </w:p>
    <w:p w:rsidR="00C65D9F" w:rsidRDefault="00C65D9F" w:rsidP="00C65D9F">
      <w:pPr>
        <w:rPr>
          <w:b/>
          <w:i/>
        </w:rPr>
      </w:pPr>
      <w:r w:rsidRPr="00C65D9F">
        <w:rPr>
          <w:b/>
          <w:i/>
        </w:rPr>
        <w:t>A</w:t>
      </w:r>
      <w:r w:rsidR="00AD0A2A">
        <w:rPr>
          <w:b/>
          <w:i/>
        </w:rPr>
        <w:t>4</w:t>
      </w:r>
      <w:r w:rsidRPr="00C65D9F">
        <w:rPr>
          <w:b/>
          <w:i/>
        </w:rPr>
        <w:t>) a) 0.235, b) 0.018</w:t>
      </w:r>
    </w:p>
    <w:p w:rsidR="00C65D9F" w:rsidRPr="00F17391" w:rsidRDefault="00C65D9F" w:rsidP="00C65D9F">
      <w:r w:rsidRPr="00F17391">
        <w:t>Q5)  A pharmaceutical</w:t>
      </w:r>
      <w:r>
        <w:t xml:space="preserve"> lab is testing a new </w:t>
      </w:r>
      <w:r w:rsidRPr="00F17391">
        <w:t>viral detection drug. They find a false positive rate of 0.2% and a false negative rate of 0.9%. The virus is estimated to be present in 1 in 50,000 people in the population. Calculate a) the instances of the drug failing to detect the virus and b) the instances of the drug incorrectly identifying the virus (hint: in format of 1 per X number of people).</w:t>
      </w:r>
    </w:p>
    <w:p w:rsidR="00C65D9F" w:rsidRPr="00C65D9F" w:rsidRDefault="00C65D9F" w:rsidP="00C65D9F">
      <w:pPr>
        <w:rPr>
          <w:b/>
          <w:i/>
        </w:rPr>
      </w:pPr>
      <w:r>
        <w:rPr>
          <w:b/>
          <w:i/>
        </w:rPr>
        <w:t>A5 a) 1:5,600,000, b) 1:500</w:t>
      </w:r>
    </w:p>
    <w:p w:rsidR="00C65D9F" w:rsidRDefault="00C65D9F" w:rsidP="00F54C3E">
      <w:pPr>
        <w:rPr>
          <w:rFonts w:ascii="Helvetica" w:hAnsi="Helvetica" w:cs="Helvetica"/>
          <w:color w:val="000000"/>
          <w:sz w:val="21"/>
          <w:szCs w:val="21"/>
        </w:rPr>
      </w:pPr>
      <w:r>
        <w:rPr>
          <w:rFonts w:ascii="Helvetica" w:hAnsi="Helvetica" w:cs="Helvetica"/>
          <w:color w:val="000000"/>
          <w:sz w:val="21"/>
          <w:szCs w:val="21"/>
        </w:rPr>
        <w:t>Q</w:t>
      </w:r>
      <w:r w:rsidR="00AD0A2A">
        <w:rPr>
          <w:rFonts w:ascii="Helvetica" w:hAnsi="Helvetica" w:cs="Helvetica"/>
          <w:color w:val="000000"/>
          <w:sz w:val="21"/>
          <w:szCs w:val="21"/>
        </w:rPr>
        <w:t>6</w:t>
      </w:r>
      <w:r>
        <w:rPr>
          <w:rFonts w:ascii="Helvetica" w:hAnsi="Helvetica" w:cs="Helvetica"/>
          <w:color w:val="000000"/>
          <w:sz w:val="21"/>
          <w:szCs w:val="21"/>
        </w:rPr>
        <w:t>) 0.04% of the population was inflected with swine flu. An experimental test has a 99.75% chance of returning a positive result if a subject has the virus. a) Calculate the probability that a randomly selected person tests positive. b) What is the probability that a person is infected, given that they tested positive?</w:t>
      </w:r>
    </w:p>
    <w:p w:rsidR="00C65D9F" w:rsidRDefault="00C65D9F" w:rsidP="00F54C3E">
      <w:pPr>
        <w:pStyle w:val="Heading2"/>
        <w:rPr>
          <w:rFonts w:asciiTheme="minorHAnsi" w:eastAsiaTheme="minorHAnsi" w:hAnsiTheme="minorHAnsi" w:cstheme="minorBidi"/>
          <w:bCs w:val="0"/>
          <w:i/>
          <w:color w:val="auto"/>
          <w:sz w:val="22"/>
          <w:szCs w:val="22"/>
        </w:rPr>
      </w:pPr>
      <w:r w:rsidRPr="00C65D9F">
        <w:rPr>
          <w:rFonts w:asciiTheme="minorHAnsi" w:eastAsiaTheme="minorHAnsi" w:hAnsiTheme="minorHAnsi" w:cstheme="minorBidi"/>
          <w:bCs w:val="0"/>
          <w:i/>
          <w:color w:val="auto"/>
          <w:sz w:val="22"/>
          <w:szCs w:val="22"/>
        </w:rPr>
        <w:t>A</w:t>
      </w:r>
      <w:r w:rsidR="00AD0A2A">
        <w:rPr>
          <w:rFonts w:asciiTheme="minorHAnsi" w:eastAsiaTheme="minorHAnsi" w:hAnsiTheme="minorHAnsi" w:cstheme="minorBidi"/>
          <w:bCs w:val="0"/>
          <w:i/>
          <w:color w:val="auto"/>
          <w:sz w:val="22"/>
          <w:szCs w:val="22"/>
        </w:rPr>
        <w:t>6</w:t>
      </w:r>
      <w:r w:rsidRPr="00C65D9F">
        <w:rPr>
          <w:rFonts w:asciiTheme="minorHAnsi" w:eastAsiaTheme="minorHAnsi" w:hAnsiTheme="minorHAnsi" w:cstheme="minorBidi"/>
          <w:bCs w:val="0"/>
          <w:i/>
          <w:color w:val="auto"/>
          <w:sz w:val="22"/>
          <w:szCs w:val="22"/>
        </w:rPr>
        <w:t>) a) 0.0030, b) 0.138</w:t>
      </w:r>
    </w:p>
    <w:p w:rsidR="00F54C3E" w:rsidRPr="00F17391" w:rsidRDefault="00F54C3E" w:rsidP="00F54C3E"/>
    <w:p w:rsidR="00F54C3E" w:rsidRPr="00F17391" w:rsidRDefault="00F54C3E" w:rsidP="00F54C3E">
      <w:pPr>
        <w:pStyle w:val="Heading2"/>
      </w:pPr>
      <w:r w:rsidRPr="00F17391">
        <w:t>Normal distributions</w:t>
      </w:r>
    </w:p>
    <w:p w:rsidR="00F54C3E" w:rsidRDefault="00F54C3E" w:rsidP="00F54C3E"/>
    <w:p w:rsidR="001D2E8C" w:rsidRDefault="001D2E8C" w:rsidP="00F54C3E">
      <w:pPr>
        <w:rPr>
          <w:rFonts w:cstheme="minorHAnsi"/>
        </w:rPr>
      </w:pPr>
      <w:r>
        <w:lastRenderedPageBreak/>
        <w:t>Q</w:t>
      </w:r>
      <w:r w:rsidR="00AD0A2A">
        <w:t>1</w:t>
      </w:r>
      <w:r>
        <w:t xml:space="preserve">). </w:t>
      </w:r>
      <w:r w:rsidR="00F34075">
        <w:t xml:space="preserve"> </w:t>
      </w:r>
      <w:proofErr w:type="gramStart"/>
      <w:r w:rsidR="00F34075">
        <w:t>For</w:t>
      </w:r>
      <w:proofErr w:type="gramEnd"/>
      <w:r w:rsidR="00F34075">
        <w:t xml:space="preserve"> the following standard deviation intervals (</w:t>
      </w:r>
      <w:r w:rsidR="00F34075">
        <w:rPr>
          <w:rFonts w:cstheme="minorHAnsi"/>
        </w:rPr>
        <w:t>σ</w:t>
      </w:r>
      <w:r w:rsidR="00F34075">
        <w:t xml:space="preserve">) about the mean in a Gaussian (Normal) distribution, find the probability that a sample lies in that sample. </w:t>
      </w:r>
      <w:proofErr w:type="gramStart"/>
      <w:r w:rsidR="00F34075">
        <w:t xml:space="preserve">A) </w:t>
      </w:r>
      <w:r w:rsidR="00F34075">
        <w:rPr>
          <w:rFonts w:cstheme="minorHAnsi"/>
        </w:rPr>
        <w:t>≤</w:t>
      </w:r>
      <w:r w:rsidR="00F34075">
        <w:t>+/- 1</w:t>
      </w:r>
      <w:r w:rsidR="00F34075" w:rsidRPr="00F34075">
        <w:rPr>
          <w:rFonts w:cstheme="minorHAnsi"/>
        </w:rPr>
        <w:t xml:space="preserve"> </w:t>
      </w:r>
      <w:r w:rsidR="00F34075">
        <w:rPr>
          <w:rFonts w:cstheme="minorHAnsi"/>
        </w:rPr>
        <w:t>σ, B) ≤+/-3</w:t>
      </w:r>
      <w:r w:rsidR="00F34075" w:rsidRPr="00F34075">
        <w:rPr>
          <w:rFonts w:cstheme="minorHAnsi"/>
        </w:rPr>
        <w:t xml:space="preserve"> </w:t>
      </w:r>
      <w:r w:rsidR="00F34075">
        <w:rPr>
          <w:rFonts w:cstheme="minorHAnsi"/>
        </w:rPr>
        <w:t>σ, C) ≥+/-5</w:t>
      </w:r>
      <w:r w:rsidR="00F34075" w:rsidRPr="00F34075">
        <w:rPr>
          <w:rFonts w:cstheme="minorHAnsi"/>
        </w:rPr>
        <w:t xml:space="preserve"> </w:t>
      </w:r>
      <w:r w:rsidR="00F34075">
        <w:rPr>
          <w:rFonts w:cstheme="minorHAnsi"/>
        </w:rPr>
        <w:t>σ?</w:t>
      </w:r>
      <w:proofErr w:type="gramEnd"/>
    </w:p>
    <w:p w:rsidR="00F34075" w:rsidRPr="00E0372D" w:rsidRDefault="00F34075" w:rsidP="00F54C3E">
      <w:pPr>
        <w:rPr>
          <w:rFonts w:cstheme="minorHAnsi"/>
          <w:b/>
          <w:i/>
        </w:rPr>
      </w:pPr>
      <w:proofErr w:type="gramStart"/>
      <w:r w:rsidRPr="00E0372D">
        <w:rPr>
          <w:rFonts w:cstheme="minorHAnsi"/>
          <w:b/>
          <w:i/>
        </w:rPr>
        <w:t>A</w:t>
      </w:r>
      <w:r w:rsidR="00AD0A2A">
        <w:rPr>
          <w:rFonts w:cstheme="minorHAnsi"/>
          <w:b/>
          <w:i/>
        </w:rPr>
        <w:t>1</w:t>
      </w:r>
      <w:r w:rsidRPr="00E0372D">
        <w:rPr>
          <w:rFonts w:cstheme="minorHAnsi"/>
          <w:b/>
          <w:i/>
        </w:rPr>
        <w:t>) a) 0.683, b) 0.997, c) 0.00573.</w:t>
      </w:r>
      <w:proofErr w:type="gramEnd"/>
    </w:p>
    <w:p w:rsidR="00F34075" w:rsidRDefault="00F34075" w:rsidP="00F54C3E">
      <w:pPr>
        <w:rPr>
          <w:rFonts w:cstheme="minorHAnsi"/>
        </w:rPr>
      </w:pPr>
      <w:r>
        <w:rPr>
          <w:rFonts w:cstheme="minorHAnsi"/>
        </w:rPr>
        <w:t>Q</w:t>
      </w:r>
      <w:r w:rsidR="00AD0A2A">
        <w:rPr>
          <w:rFonts w:cstheme="minorHAnsi"/>
        </w:rPr>
        <w:t>2</w:t>
      </w:r>
      <w:r>
        <w:rPr>
          <w:rFonts w:cstheme="minorHAnsi"/>
        </w:rPr>
        <w:t>). Likewise, find the following confidence intervals in terms of σ</w:t>
      </w:r>
      <w:r w:rsidR="00E0372D">
        <w:rPr>
          <w:rFonts w:cstheme="minorHAnsi"/>
        </w:rPr>
        <w:t xml:space="preserve">. </w:t>
      </w:r>
      <w:proofErr w:type="gramStart"/>
      <w:r w:rsidR="00E0372D">
        <w:rPr>
          <w:rFonts w:cstheme="minorHAnsi"/>
        </w:rPr>
        <w:t>A) 50%, B) 95%, C) 99%.</w:t>
      </w:r>
      <w:proofErr w:type="gramEnd"/>
    </w:p>
    <w:p w:rsidR="00E0372D" w:rsidRPr="00E0372D" w:rsidRDefault="00E0372D" w:rsidP="00E0372D">
      <w:pPr>
        <w:spacing w:before="240"/>
        <w:rPr>
          <w:b/>
          <w:i/>
        </w:rPr>
      </w:pPr>
      <w:proofErr w:type="gramStart"/>
      <w:r w:rsidRPr="00E0372D">
        <w:rPr>
          <w:rFonts w:cstheme="minorHAnsi"/>
          <w:b/>
          <w:i/>
        </w:rPr>
        <w:t>A</w:t>
      </w:r>
      <w:r w:rsidR="00AD0A2A">
        <w:rPr>
          <w:rFonts w:cstheme="minorHAnsi"/>
          <w:b/>
          <w:i/>
        </w:rPr>
        <w:t>2</w:t>
      </w:r>
      <w:r w:rsidRPr="00E0372D">
        <w:rPr>
          <w:rFonts w:cstheme="minorHAnsi"/>
          <w:b/>
          <w:i/>
        </w:rPr>
        <w:t>) a) 0.674 σ, b) 1.64 σ, c) 2.58 σ.</w:t>
      </w:r>
      <w:proofErr w:type="gramEnd"/>
      <w:r w:rsidRPr="00E0372D">
        <w:rPr>
          <w:rFonts w:cstheme="minorHAnsi"/>
          <w:b/>
          <w:i/>
        </w:rPr>
        <w:t xml:space="preserve"> </w:t>
      </w:r>
    </w:p>
    <w:p w:rsidR="00F54C3E" w:rsidRPr="00F17391" w:rsidRDefault="00AD0A2A" w:rsidP="00F54C3E">
      <w:r>
        <w:t>Q3</w:t>
      </w:r>
      <w:r w:rsidR="00F54C3E" w:rsidRPr="00F17391">
        <w:t>) The S2DS 2016 cohort contained 90 people. The ages are distributed normally and have a mean age of 30 with a standard deviation of 5. A student is selected at random. What is the probability that; a) their age is greater than 35, b) their age is less than 22, c) their age is between 22 and 35, d) Approximately how many students are older than 35?</w:t>
      </w:r>
    </w:p>
    <w:p w:rsidR="00F54C3E" w:rsidRPr="00F17391" w:rsidRDefault="00AD0A2A" w:rsidP="00F54C3E">
      <w:pPr>
        <w:rPr>
          <w:b/>
          <w:i/>
        </w:rPr>
      </w:pPr>
      <w:proofErr w:type="gramStart"/>
      <w:r>
        <w:rPr>
          <w:b/>
          <w:i/>
        </w:rPr>
        <w:t>A3</w:t>
      </w:r>
      <w:r w:rsidR="00F54C3E" w:rsidRPr="00F17391">
        <w:rPr>
          <w:b/>
          <w:i/>
        </w:rPr>
        <w:t>) a) 0.1587, b) 0.0548, c) 0.7865, d) 14.</w:t>
      </w:r>
      <w:proofErr w:type="gramEnd"/>
    </w:p>
    <w:p w:rsidR="00F17391" w:rsidRPr="00F17391" w:rsidRDefault="00AD0A2A" w:rsidP="00F17391">
      <w:r>
        <w:t>Q4</w:t>
      </w:r>
      <w:r w:rsidR="00F17391" w:rsidRPr="00F17391">
        <w:t xml:space="preserve">) </w:t>
      </w:r>
      <w:proofErr w:type="gramStart"/>
      <w:r w:rsidR="00F17391" w:rsidRPr="00F17391">
        <w:t>The</w:t>
      </w:r>
      <w:proofErr w:type="gramEnd"/>
      <w:r w:rsidR="00F17391" w:rsidRPr="00F17391">
        <w:t xml:space="preserve"> leader of the 'British Democratic Party' has a mean public </w:t>
      </w:r>
      <w:r w:rsidR="008A7AE6" w:rsidRPr="00F17391">
        <w:t>satisfaction</w:t>
      </w:r>
      <w:r w:rsidR="00F17391" w:rsidRPr="00F17391">
        <w:t xml:space="preserve"> rating of -8% with a standard deviation of 12 (assume a normal distribution). Find a) the probability that a person chosen at random will have ranked them greater than +15 and b</w:t>
      </w:r>
      <w:r w:rsidR="008A7AE6" w:rsidRPr="00F17391">
        <w:t>),</w:t>
      </w:r>
      <w:r w:rsidR="008A7AE6">
        <w:t xml:space="preserve"> </w:t>
      </w:r>
      <w:r w:rsidR="00F17391" w:rsidRPr="00F17391">
        <w:t>if the survey size is 1053, calculate the number of individuals whose rankings</w:t>
      </w:r>
      <w:r w:rsidR="008A7AE6">
        <w:t xml:space="preserve"> are considered 'outliers' (</w:t>
      </w:r>
      <w:r w:rsidR="00F17391" w:rsidRPr="00F17391">
        <w:t>+/-3sigma</w:t>
      </w:r>
      <w:r w:rsidR="008A7AE6">
        <w:t>)</w:t>
      </w:r>
      <w:r w:rsidR="00F17391" w:rsidRPr="00F17391">
        <w:t xml:space="preserve">. c) What were the upper and lower bounds of </w:t>
      </w:r>
      <w:r w:rsidR="008A7AE6" w:rsidRPr="00F17391">
        <w:t>their</w:t>
      </w:r>
      <w:r w:rsidR="00F17391" w:rsidRPr="00F17391">
        <w:t xml:space="preserve"> scores? Note:</w:t>
      </w:r>
      <w:r w:rsidR="008A7AE6">
        <w:t xml:space="preserve"> </w:t>
      </w:r>
      <w:r w:rsidR="008A7AE6" w:rsidRPr="00F17391">
        <w:t>satisfaction</w:t>
      </w:r>
      <w:r w:rsidR="00F17391" w:rsidRPr="00F17391">
        <w:t xml:space="preserve"> rankings run from -100 to +100.</w:t>
      </w:r>
    </w:p>
    <w:p w:rsidR="00F17391" w:rsidRPr="00F17391" w:rsidRDefault="00AD0A2A" w:rsidP="00F54C3E">
      <w:pPr>
        <w:rPr>
          <w:b/>
          <w:i/>
        </w:rPr>
      </w:pPr>
      <w:r>
        <w:rPr>
          <w:b/>
          <w:i/>
        </w:rPr>
        <w:t>A4</w:t>
      </w:r>
      <w:r w:rsidR="00F17391" w:rsidRPr="00F17391">
        <w:rPr>
          <w:b/>
          <w:i/>
        </w:rPr>
        <w:t>) a) 0.0276 b) 2, c) 28 and -44</w:t>
      </w:r>
    </w:p>
    <w:p w:rsidR="00F54C3E" w:rsidRPr="00F17391" w:rsidRDefault="00F54C3E" w:rsidP="00F54C3E">
      <w:pPr>
        <w:pStyle w:val="Heading2"/>
      </w:pPr>
      <w:r w:rsidRPr="00F17391">
        <w:t>Other distributions</w:t>
      </w:r>
    </w:p>
    <w:p w:rsidR="00F17391" w:rsidRDefault="00F17391" w:rsidP="00F17391"/>
    <w:p w:rsidR="001D2E8C" w:rsidRDefault="00AD0A2A" w:rsidP="00F17391">
      <w:r>
        <w:t>Q1</w:t>
      </w:r>
      <w:r w:rsidR="001D2E8C" w:rsidRPr="001D2E8C">
        <w:t xml:space="preserve">) </w:t>
      </w:r>
      <w:proofErr w:type="gramStart"/>
      <w:r w:rsidR="001D2E8C" w:rsidRPr="001D2E8C">
        <w:t>You</w:t>
      </w:r>
      <w:proofErr w:type="gramEnd"/>
      <w:r w:rsidR="001D2E8C" w:rsidRPr="001D2E8C">
        <w:t xml:space="preserve"> are playing the game </w:t>
      </w:r>
      <w:proofErr w:type="spellStart"/>
      <w:r w:rsidR="001D2E8C" w:rsidRPr="001D2E8C">
        <w:t>perudo</w:t>
      </w:r>
      <w:proofErr w:type="spellEnd"/>
      <w:r w:rsidR="001D2E8C" w:rsidRPr="001D2E8C">
        <w:t>. They are 6 players and a total of 36 dice in play. The player to your left calls 13 sixes (recall that rolls of one are a wildcard that can equal any other chosen roll). What is the probability that there are exactly 13 sixes in play?</w:t>
      </w:r>
    </w:p>
    <w:p w:rsidR="001D2E8C" w:rsidRPr="001D2E8C" w:rsidRDefault="001D2E8C" w:rsidP="00F17391">
      <w:r>
        <w:rPr>
          <w:b/>
          <w:i/>
        </w:rPr>
        <w:t>A</w:t>
      </w:r>
      <w:r w:rsidR="00AD0A2A">
        <w:rPr>
          <w:b/>
          <w:i/>
        </w:rPr>
        <w:t>1</w:t>
      </w:r>
      <w:r>
        <w:rPr>
          <w:b/>
          <w:i/>
        </w:rPr>
        <w:t>) 0.13</w:t>
      </w:r>
    </w:p>
    <w:p w:rsidR="00F54C3E" w:rsidRPr="00F17391" w:rsidRDefault="00AD0A2A" w:rsidP="00F54C3E">
      <w:r>
        <w:t>Q2</w:t>
      </w:r>
      <w:r w:rsidR="00F17391" w:rsidRPr="00F17391">
        <w:t xml:space="preserve">) </w:t>
      </w:r>
      <w:proofErr w:type="gramStart"/>
      <w:r w:rsidR="00F17391" w:rsidRPr="00F17391">
        <w:t>A</w:t>
      </w:r>
      <w:proofErr w:type="gramEnd"/>
      <w:r w:rsidR="00F17391" w:rsidRPr="00F17391">
        <w:t xml:space="preserve"> recruiter takes commission from on average 5 placements per month. Find the probability that a) they place at least one person per month</w:t>
      </w:r>
      <w:r w:rsidR="008A7AE6" w:rsidRPr="00F17391">
        <w:t>, and</w:t>
      </w:r>
      <w:r w:rsidR="00F17391" w:rsidRPr="00F17391">
        <w:t xml:space="preserve"> b) the probability that they we fail to place anyone in any given week. The manager want's to improve sales and sets a target of 6 or more placements per month. c) </w:t>
      </w:r>
      <w:proofErr w:type="gramStart"/>
      <w:r w:rsidR="00F17391" w:rsidRPr="00F17391">
        <w:t>calculate</w:t>
      </w:r>
      <w:proofErr w:type="gramEnd"/>
      <w:r w:rsidR="00F17391" w:rsidRPr="00F17391">
        <w:t xml:space="preserve"> the probability of meeting this. (Hint: use Po</w:t>
      </w:r>
      <w:r w:rsidR="008A7AE6">
        <w:t>iss</w:t>
      </w:r>
      <w:r w:rsidR="00F17391" w:rsidRPr="00F17391">
        <w:t>on's law and assume 4 weeks in a month).</w:t>
      </w:r>
    </w:p>
    <w:p w:rsidR="00F17391" w:rsidRPr="00F17391" w:rsidRDefault="00AD0A2A" w:rsidP="00F54C3E">
      <w:pPr>
        <w:rPr>
          <w:b/>
          <w:i/>
        </w:rPr>
      </w:pPr>
      <w:r>
        <w:rPr>
          <w:b/>
          <w:i/>
        </w:rPr>
        <w:t>A2</w:t>
      </w:r>
      <w:r w:rsidR="00F17391" w:rsidRPr="00F17391">
        <w:rPr>
          <w:b/>
          <w:i/>
        </w:rPr>
        <w:t>) a) 0.993, b) 0.287, c) 0.384</w:t>
      </w:r>
    </w:p>
    <w:p w:rsidR="00F17391" w:rsidRPr="00F17391" w:rsidRDefault="00AD0A2A" w:rsidP="00F54C3E">
      <w:r>
        <w:t>Q3</w:t>
      </w:r>
      <w:r w:rsidR="00F17391" w:rsidRPr="00F17391">
        <w:t xml:space="preserve">) </w:t>
      </w:r>
      <w:proofErr w:type="gramStart"/>
      <w:r w:rsidR="00F17391" w:rsidRPr="00F17391">
        <w:t>The</w:t>
      </w:r>
      <w:proofErr w:type="gramEnd"/>
      <w:r w:rsidR="00F17391" w:rsidRPr="00F17391">
        <w:t xml:space="preserve"> recruitment agency makes contact with 85 needy data scientists every month but only 7% are </w:t>
      </w:r>
      <w:r w:rsidR="008A7AE6" w:rsidRPr="00F17391">
        <w:t>successfully</w:t>
      </w:r>
      <w:r w:rsidR="00F17391" w:rsidRPr="00F17391">
        <w:t xml:space="preserve"> placed with a client. </w:t>
      </w:r>
      <w:r w:rsidR="00E65DE5">
        <w:t xml:space="preserve">A) </w:t>
      </w:r>
      <w:proofErr w:type="gramStart"/>
      <w:r w:rsidR="00E65DE5">
        <w:t>what</w:t>
      </w:r>
      <w:proofErr w:type="gramEnd"/>
      <w:r w:rsidR="00E65DE5">
        <w:t xml:space="preserve"> is the mean and standard deviation of placements per month?, B</w:t>
      </w:r>
      <w:r w:rsidR="00F17391" w:rsidRPr="00F17391">
        <w:t xml:space="preserve">) what is the probability of you </w:t>
      </w:r>
      <w:r w:rsidR="008A7AE6" w:rsidRPr="00F17391">
        <w:t>successfully</w:t>
      </w:r>
      <w:r w:rsidR="00F17391" w:rsidRPr="00F17391">
        <w:t xml:space="preserve"> finding a job wi</w:t>
      </w:r>
      <w:r w:rsidR="00E65DE5">
        <w:t>th this agency within a month? C</w:t>
      </w:r>
      <w:r w:rsidR="00F17391" w:rsidRPr="00F17391">
        <w:t>) 3 other S2DS graduates join this agency. What is the probability that at least one of you find a job within a month?</w:t>
      </w:r>
    </w:p>
    <w:p w:rsidR="00F17391" w:rsidRPr="00F17391" w:rsidRDefault="00AD0A2A" w:rsidP="00F54C3E">
      <w:pPr>
        <w:rPr>
          <w:b/>
          <w:i/>
        </w:rPr>
      </w:pPr>
      <w:proofErr w:type="gramStart"/>
      <w:r>
        <w:rPr>
          <w:b/>
          <w:i/>
        </w:rPr>
        <w:t>A3</w:t>
      </w:r>
      <w:r w:rsidR="00F17391" w:rsidRPr="00F17391">
        <w:rPr>
          <w:b/>
          <w:i/>
        </w:rPr>
        <w:t xml:space="preserve">) </w:t>
      </w:r>
      <w:r w:rsidR="00E65DE5">
        <w:rPr>
          <w:b/>
          <w:i/>
        </w:rPr>
        <w:t>a) 6, 2, b) 0.0126, c</w:t>
      </w:r>
      <w:r w:rsidR="00F17391" w:rsidRPr="00F17391">
        <w:rPr>
          <w:b/>
          <w:i/>
        </w:rPr>
        <w:t>) 0.244 (???)</w:t>
      </w:r>
      <w:proofErr w:type="gramEnd"/>
    </w:p>
    <w:p w:rsidR="00900AE6" w:rsidRDefault="00900AE6" w:rsidP="00F54C3E">
      <w:pPr>
        <w:pStyle w:val="Heading2"/>
      </w:pPr>
      <w:r>
        <w:lastRenderedPageBreak/>
        <w:t xml:space="preserve">Monte-Carlo </w:t>
      </w:r>
    </w:p>
    <w:p w:rsidR="00900AE6" w:rsidRDefault="00900AE6" w:rsidP="00900AE6"/>
    <w:p w:rsidR="00900AE6" w:rsidRDefault="00AD0A2A" w:rsidP="00900AE6">
      <w:r>
        <w:t>Q1</w:t>
      </w:r>
      <w:r w:rsidR="00900AE6">
        <w:t xml:space="preserve">) </w:t>
      </w:r>
      <w:proofErr w:type="gramStart"/>
      <w:r w:rsidR="00900AE6">
        <w:t>You</w:t>
      </w:r>
      <w:proofErr w:type="gramEnd"/>
      <w:r w:rsidR="00900AE6">
        <w:t xml:space="preserve"> ar</w:t>
      </w:r>
      <w:r w:rsidR="00900AE6">
        <w:t>e given the following function:</w:t>
      </w:r>
    </w:p>
    <w:p w:rsidR="00900AE6" w:rsidRDefault="00900AE6" w:rsidP="00900AE6">
      <w:r>
        <w:t>y = log(x</w:t>
      </w:r>
      <w:proofErr w:type="gramStart"/>
      <w:r>
        <w:t>)+</w:t>
      </w:r>
      <w:proofErr w:type="gramEnd"/>
      <w:r>
        <w:t>x^(1/2)-3</w:t>
      </w:r>
    </w:p>
    <w:p w:rsidR="00900AE6" w:rsidRPr="00900AE6" w:rsidRDefault="00900AE6" w:rsidP="00900AE6">
      <w:r>
        <w:t xml:space="preserve">And an </w:t>
      </w:r>
      <w:r>
        <w:t>input</w:t>
      </w:r>
      <w:r>
        <w:t xml:space="preserve"> variable of x=5. a) </w:t>
      </w:r>
      <w:proofErr w:type="gramStart"/>
      <w:r>
        <w:t>calculate</w:t>
      </w:r>
      <w:proofErr w:type="gramEnd"/>
      <w:r>
        <w:t xml:space="preserve"> y. The standard deviation on x = 0.25. b) </w:t>
      </w:r>
      <w:proofErr w:type="gramStart"/>
      <w:r>
        <w:t>calculate</w:t>
      </w:r>
      <w:proofErr w:type="gramEnd"/>
      <w:r>
        <w:t xml:space="preserve"> the standard </w:t>
      </w:r>
      <w:r>
        <w:t>deviation</w:t>
      </w:r>
      <w:r>
        <w:t xml:space="preserve"> on y numerically using a monte-</w:t>
      </w:r>
      <w:proofErr w:type="spellStart"/>
      <w:r>
        <w:t>carlo</w:t>
      </w:r>
      <w:proofErr w:type="spellEnd"/>
      <w:r>
        <w:t xml:space="preserve"> method. c) Compare this answer to that </w:t>
      </w:r>
      <w:r>
        <w:t>analytical</w:t>
      </w:r>
      <w:r>
        <w:t xml:space="preserve"> solution found using the propagation of error.</w:t>
      </w:r>
    </w:p>
    <w:p w:rsidR="00900AE6" w:rsidRDefault="00900AE6" w:rsidP="00AD0A2A">
      <w:r>
        <w:t>A</w:t>
      </w:r>
      <w:r w:rsidR="00AD0A2A">
        <w:t>1</w:t>
      </w:r>
      <w:r>
        <w:t>)</w:t>
      </w:r>
      <w:r w:rsidRPr="00900AE6">
        <w:t xml:space="preserve"> a) 0.846, b) 0.1060, c) 0.1059</w:t>
      </w:r>
    </w:p>
    <w:p w:rsidR="00F54C3E" w:rsidRPr="00F17391" w:rsidRDefault="00F54C3E" w:rsidP="00F54C3E">
      <w:pPr>
        <w:pStyle w:val="Heading2"/>
      </w:pPr>
      <w:r w:rsidRPr="00F17391">
        <w:t>Hypothesis testing</w:t>
      </w:r>
    </w:p>
    <w:p w:rsidR="00F54C3E" w:rsidRPr="00F17391" w:rsidRDefault="00F54C3E" w:rsidP="00F54C3E"/>
    <w:p w:rsidR="00F54C3E" w:rsidRPr="00F17391" w:rsidRDefault="00F54C3E" w:rsidP="00F54C3E">
      <w:r w:rsidRPr="00F17391">
        <w:t xml:space="preserve">Q1) </w:t>
      </w:r>
      <w:proofErr w:type="gramStart"/>
      <w:r w:rsidRPr="00F17391">
        <w:t>We</w:t>
      </w:r>
      <w:proofErr w:type="gramEnd"/>
      <w:r w:rsidRPr="00F17391">
        <w:t xml:space="preserve"> hypothesise that users older than 90 years are inherently wealthier. We propose a null hypothesis that states that "the 95% (or greater) confidence that the incomes of 90+ year old users IS consistent with being drawn randomly from the main sample".</w:t>
      </w:r>
    </w:p>
    <w:p w:rsidR="00F54C3E" w:rsidRPr="00F17391" w:rsidRDefault="00F54C3E" w:rsidP="00F54C3E">
      <w:r w:rsidRPr="00F17391">
        <w:t xml:space="preserve">Select a subsample of data for users over 90 years old. a) </w:t>
      </w:r>
      <w:proofErr w:type="gramStart"/>
      <w:r w:rsidRPr="00F17391">
        <w:t>find</w:t>
      </w:r>
      <w:proofErr w:type="gramEnd"/>
      <w:r w:rsidRPr="00F17391">
        <w:t xml:space="preserve"> it's mean and b) calculate its 'one sample Z test statistic'. C) </w:t>
      </w:r>
      <w:proofErr w:type="gramStart"/>
      <w:r w:rsidRPr="00F17391">
        <w:t>find</w:t>
      </w:r>
      <w:proofErr w:type="gramEnd"/>
      <w:r w:rsidRPr="00F17391">
        <w:t xml:space="preserve"> the 95% confidence interval of the 90 year old sample. D) Is the null hypothesis 'True' or </w:t>
      </w:r>
      <w:proofErr w:type="gramStart"/>
      <w:r w:rsidRPr="00F17391">
        <w:t>'False'.</w:t>
      </w:r>
      <w:proofErr w:type="gramEnd"/>
    </w:p>
    <w:p w:rsidR="00F54C3E" w:rsidRPr="00F17391" w:rsidRDefault="00F54C3E" w:rsidP="00F54C3E">
      <w:pPr>
        <w:rPr>
          <w:b/>
        </w:rPr>
      </w:pPr>
      <w:r w:rsidRPr="00F17391">
        <w:rPr>
          <w:b/>
          <w:i/>
        </w:rPr>
        <w:t>A1) a) 88500 b) 1.32 c) 465 d) True</w:t>
      </w:r>
      <w:r w:rsidRPr="00F17391">
        <w:rPr>
          <w:b/>
          <w:i/>
        </w:rPr>
        <w:br/>
      </w:r>
    </w:p>
    <w:p w:rsidR="00F54C3E" w:rsidRPr="00F17391" w:rsidRDefault="00F54C3E" w:rsidP="00F54C3E">
      <w:pPr>
        <w:rPr>
          <w:rFonts w:ascii="Helvetica" w:hAnsi="Helvetica" w:cs="Helvetica"/>
          <w:color w:val="000000"/>
          <w:sz w:val="21"/>
          <w:szCs w:val="21"/>
        </w:rPr>
      </w:pPr>
      <w:r w:rsidRPr="00F17391">
        <w:t xml:space="preserve">Q2) </w:t>
      </w:r>
      <w:proofErr w:type="gramStart"/>
      <w:r w:rsidRPr="00F17391">
        <w:rPr>
          <w:rFonts w:ascii="Helvetica" w:hAnsi="Helvetica" w:cs="Helvetica"/>
          <w:color w:val="000000"/>
          <w:sz w:val="21"/>
          <w:szCs w:val="21"/>
        </w:rPr>
        <w:t>We</w:t>
      </w:r>
      <w:proofErr w:type="gramEnd"/>
      <w:r w:rsidRPr="00F17391">
        <w:rPr>
          <w:rFonts w:ascii="Helvetica" w:hAnsi="Helvetica" w:cs="Helvetica"/>
          <w:color w:val="000000"/>
          <w:sz w:val="21"/>
          <w:szCs w:val="21"/>
        </w:rPr>
        <w:t xml:space="preserve"> hypothesise that customers of this company are more wealthy than the national average. We propose a null hypothesis that states that "there is a 95% or greater confidence that customers could have been drawn randomly from the national population".</w:t>
      </w:r>
    </w:p>
    <w:p w:rsidR="00F54C3E" w:rsidRPr="00F17391" w:rsidRDefault="00F54C3E" w:rsidP="00F54C3E">
      <w:pPr>
        <w:pStyle w:val="NormalWeb"/>
        <w:spacing w:line="300" w:lineRule="atLeast"/>
        <w:rPr>
          <w:rFonts w:ascii="Helvetica" w:hAnsi="Helvetica" w:cs="Helvetica"/>
          <w:color w:val="000000"/>
          <w:sz w:val="21"/>
          <w:szCs w:val="21"/>
        </w:rPr>
      </w:pPr>
      <w:r w:rsidRPr="00F17391">
        <w:rPr>
          <w:rFonts w:ascii="Helvetica" w:hAnsi="Helvetica" w:cs="Helvetica"/>
          <w:color w:val="000000"/>
          <w:sz w:val="21"/>
          <w:szCs w:val="21"/>
        </w:rPr>
        <w:t>The mean national income is 26500. a) Calculate the "student's" t-stat value and b) find the 95% confidence interva</w:t>
      </w:r>
      <w:r w:rsidR="00C65D9F">
        <w:rPr>
          <w:rFonts w:ascii="Helvetica" w:hAnsi="Helvetica" w:cs="Helvetica"/>
          <w:color w:val="000000"/>
          <w:sz w:val="21"/>
          <w:szCs w:val="21"/>
        </w:rPr>
        <w:t xml:space="preserve">l of the customer database (hint: consider the </w:t>
      </w:r>
      <w:r w:rsidRPr="00F17391">
        <w:rPr>
          <w:rFonts w:ascii="Helvetica" w:hAnsi="Helvetica" w:cs="Helvetica"/>
          <w:color w:val="000000"/>
          <w:sz w:val="21"/>
          <w:szCs w:val="21"/>
        </w:rPr>
        <w:t>degrees of freedom</w:t>
      </w:r>
      <w:r w:rsidR="00C65D9F">
        <w:rPr>
          <w:rFonts w:ascii="Helvetica" w:hAnsi="Helvetica" w:cs="Helvetica"/>
          <w:color w:val="000000"/>
          <w:sz w:val="21"/>
          <w:szCs w:val="21"/>
        </w:rPr>
        <w:t xml:space="preserve"> to be </w:t>
      </w:r>
      <w:proofErr w:type="gramStart"/>
      <w:r w:rsidR="00C65D9F">
        <w:rPr>
          <w:rFonts w:ascii="Helvetica" w:hAnsi="Helvetica" w:cs="Helvetica"/>
          <w:color w:val="000000"/>
          <w:sz w:val="21"/>
          <w:szCs w:val="21"/>
        </w:rPr>
        <w:t>inf</w:t>
      </w:r>
      <w:proofErr w:type="gramEnd"/>
      <w:r w:rsidR="00C65D9F">
        <w:rPr>
          <w:rFonts w:ascii="Helvetica" w:hAnsi="Helvetica" w:cs="Helvetica"/>
          <w:color w:val="000000"/>
          <w:sz w:val="21"/>
          <w:szCs w:val="21"/>
        </w:rPr>
        <w:t>.</w:t>
      </w:r>
      <w:r w:rsidRPr="00F17391">
        <w:rPr>
          <w:rFonts w:ascii="Helvetica" w:hAnsi="Helvetica" w:cs="Helvetica"/>
          <w:color w:val="000000"/>
          <w:sz w:val="21"/>
          <w:szCs w:val="21"/>
        </w:rPr>
        <w:t xml:space="preserve">). C) </w:t>
      </w:r>
      <w:proofErr w:type="gramStart"/>
      <w:r w:rsidRPr="00F17391">
        <w:rPr>
          <w:rFonts w:ascii="Helvetica" w:hAnsi="Helvetica" w:cs="Helvetica"/>
          <w:color w:val="000000"/>
          <w:sz w:val="21"/>
          <w:szCs w:val="21"/>
        </w:rPr>
        <w:t>is</w:t>
      </w:r>
      <w:proofErr w:type="gramEnd"/>
      <w:r w:rsidRPr="00F17391">
        <w:rPr>
          <w:rFonts w:ascii="Helvetica" w:hAnsi="Helvetica" w:cs="Helvetica"/>
          <w:color w:val="000000"/>
          <w:sz w:val="21"/>
          <w:szCs w:val="21"/>
        </w:rPr>
        <w:t xml:space="preserve"> the null hypothesis true or false?</w:t>
      </w:r>
    </w:p>
    <w:p w:rsidR="00F54C3E" w:rsidRPr="00F17391" w:rsidRDefault="00F54C3E" w:rsidP="00F54C3E"/>
    <w:p w:rsidR="00F54C3E" w:rsidRPr="00F17391" w:rsidRDefault="00F54C3E" w:rsidP="00F54C3E">
      <w:pPr>
        <w:rPr>
          <w:b/>
          <w:i/>
        </w:rPr>
      </w:pPr>
      <w:r w:rsidRPr="00F17391">
        <w:rPr>
          <w:b/>
          <w:i/>
        </w:rPr>
        <w:t>A2) a) -16.5, b) 7331, c) False</w:t>
      </w:r>
    </w:p>
    <w:p w:rsidR="00F54C3E" w:rsidRPr="00F17391" w:rsidRDefault="00F54C3E" w:rsidP="00F54C3E">
      <w:r w:rsidRPr="00F17391">
        <w:t xml:space="preserve">Q3) Taking the standard deviation on the mean national income to be 6000 and assuming the distribution is </w:t>
      </w:r>
      <w:r w:rsidR="00C65D9F" w:rsidRPr="00F17391">
        <w:t>Gaussian;</w:t>
      </w:r>
      <w:r w:rsidRPr="00F17391">
        <w:t xml:space="preserve"> use the two </w:t>
      </w:r>
      <w:proofErr w:type="gramStart"/>
      <w:r w:rsidRPr="00F17391">
        <w:t>sample</w:t>
      </w:r>
      <w:proofErr w:type="gramEnd"/>
      <w:r w:rsidRPr="00F17391">
        <w:t xml:space="preserve"> KS-test to compare the distributions of incomes national, and in the company. Find a) the KS-statistic and b) the probability that each distribution is drawn from the same sample (p-value) - hint: as the population of the UK is 65 million but our data base is only 2 million you will need to normalise).</w:t>
      </w:r>
    </w:p>
    <w:p w:rsidR="00F54C3E" w:rsidRPr="00F17391" w:rsidRDefault="00F54C3E" w:rsidP="00F54C3E">
      <w:pPr>
        <w:rPr>
          <w:b/>
          <w:i/>
        </w:rPr>
      </w:pPr>
      <w:r w:rsidRPr="00F17391">
        <w:rPr>
          <w:b/>
          <w:i/>
        </w:rPr>
        <w:t>A3) a) 0.36 b) 5.9%</w:t>
      </w:r>
    </w:p>
    <w:p w:rsidR="00F54C3E" w:rsidRDefault="008A7AE6" w:rsidP="008A7AE6">
      <w:pPr>
        <w:pStyle w:val="Heading2"/>
      </w:pPr>
      <w:r>
        <w:t>Validation</w:t>
      </w:r>
    </w:p>
    <w:p w:rsidR="008A7AE6" w:rsidRPr="008A7AE6" w:rsidRDefault="008A7AE6" w:rsidP="008A7AE6"/>
    <w:p w:rsidR="00F54C3E" w:rsidRPr="00F17391" w:rsidRDefault="00F54C3E" w:rsidP="00F54C3E">
      <w:proofErr w:type="gramStart"/>
      <w:r w:rsidRPr="00F17391">
        <w:lastRenderedPageBreak/>
        <w:t>Q</w:t>
      </w:r>
      <w:r w:rsidR="00AD0A2A">
        <w:t>1</w:t>
      </w:r>
      <w:r w:rsidRPr="00F17391">
        <w:t>) Using the 'Modelling_predictions.txt' data set.</w:t>
      </w:r>
      <w:proofErr w:type="gramEnd"/>
      <w:r w:rsidRPr="00F17391">
        <w:t xml:space="preserve"> Find the a) mean square error (MSE) b) mean absolute error (MAE) c) symmetric mean absolute percentage error (SMAPE) d) co-efficient of determination (R^2) and e) Chi^2 value of the both the ORF and RRF Customer Value models, compared to the training </w:t>
      </w:r>
      <w:r w:rsidR="008A7AE6">
        <w:t xml:space="preserve">set labelled </w:t>
      </w:r>
      <w:r w:rsidRPr="00F17391">
        <w:t>Customer Values. D) Which is the best model?</w:t>
      </w:r>
    </w:p>
    <w:p w:rsidR="00F54C3E" w:rsidRPr="00AD0A2A" w:rsidRDefault="00F54C3E" w:rsidP="00AD0A2A">
      <w:pPr>
        <w:rPr>
          <w:b/>
          <w:i/>
        </w:rPr>
      </w:pPr>
      <w:r w:rsidRPr="00F17391">
        <w:rPr>
          <w:b/>
          <w:i/>
        </w:rPr>
        <w:t>A</w:t>
      </w:r>
      <w:r w:rsidR="00AD0A2A">
        <w:rPr>
          <w:b/>
          <w:i/>
        </w:rPr>
        <w:t>2</w:t>
      </w:r>
      <w:r w:rsidRPr="00F17391">
        <w:rPr>
          <w:b/>
          <w:i/>
        </w:rPr>
        <w:t xml:space="preserve">) a) MSE: ORF = 432 RRF = </w:t>
      </w:r>
      <w:proofErr w:type="gramStart"/>
      <w:r w:rsidRPr="00F17391">
        <w:rPr>
          <w:b/>
          <w:i/>
        </w:rPr>
        <w:t>6400 ,</w:t>
      </w:r>
      <w:proofErr w:type="gramEnd"/>
      <w:r w:rsidRPr="00F17391">
        <w:rPr>
          <w:b/>
          <w:i/>
        </w:rPr>
        <w:t xml:space="preserve"> b) MAE: ORF = 9.24 RRF = 39.8, c)SMAPE: ORF = 10.5 RRF = 43.9, d) R2: ORF = 0.944 RRF = 0.166, e) Chi2: ORF = 4110000 RRF = 158000000, D) ORF.</w:t>
      </w:r>
    </w:p>
    <w:p w:rsidR="00B134A4" w:rsidRPr="00F17391" w:rsidRDefault="00B134A4" w:rsidP="00B134A4">
      <w:pPr>
        <w:pStyle w:val="Heading1"/>
      </w:pPr>
      <w:r w:rsidRPr="00F17391">
        <w:t>Model testing</w:t>
      </w:r>
      <w:r w:rsidR="00F54C3E" w:rsidRPr="00F17391">
        <w:t xml:space="preserve"> – </w:t>
      </w:r>
      <w:r w:rsidR="00AD0A2A">
        <w:t xml:space="preserve">move to </w:t>
      </w:r>
      <w:r w:rsidR="00F54C3E" w:rsidRPr="00F17391">
        <w:t>ML???</w:t>
      </w:r>
    </w:p>
    <w:p w:rsidR="00B134A4" w:rsidRPr="00F17391" w:rsidRDefault="00B134A4" w:rsidP="00B134A4"/>
    <w:p w:rsidR="00B134A4" w:rsidRPr="00F17391" w:rsidRDefault="00B134A4" w:rsidP="00B134A4">
      <w:proofErr w:type="gramStart"/>
      <w:r w:rsidRPr="00F17391">
        <w:t>Q1] Using the data set 'time_series_1.csv'.</w:t>
      </w:r>
      <w:proofErr w:type="gramEnd"/>
      <w:r w:rsidRPr="00F17391">
        <w:t xml:space="preserve"> Fit </w:t>
      </w:r>
      <w:proofErr w:type="gramStart"/>
      <w:r w:rsidRPr="00F17391">
        <w:t>a</w:t>
      </w:r>
      <w:proofErr w:type="gramEnd"/>
      <w:r w:rsidRPr="00F17391">
        <w:t xml:space="preserve"> unweighted linear model to data and show that the </w:t>
      </w:r>
      <w:r w:rsidR="002A7754" w:rsidRPr="00F17391">
        <w:t>coefficient</w:t>
      </w:r>
      <w:r w:rsidRPr="00F17391">
        <w:t xml:space="preserve"> of determination (R^2) is 97.4%.</w:t>
      </w:r>
    </w:p>
    <w:p w:rsidR="00B134A4" w:rsidRPr="00F17391" w:rsidRDefault="00B134A4" w:rsidP="00B134A4">
      <w:proofErr w:type="gramStart"/>
      <w:r w:rsidRPr="00F17391">
        <w:t>Q2] Using the data set 'time_series_1.csv'.</w:t>
      </w:r>
      <w:proofErr w:type="gramEnd"/>
      <w:r w:rsidRPr="00F17391">
        <w:t xml:space="preserve"> Fit a weighted linear model to data and show that the </w:t>
      </w:r>
      <w:r w:rsidR="002A7754" w:rsidRPr="00F17391">
        <w:t>coefficient</w:t>
      </w:r>
      <w:r w:rsidRPr="00F17391">
        <w:t xml:space="preserve"> of determination (R^2) is 97.3%.</w:t>
      </w:r>
    </w:p>
    <w:p w:rsidR="00B134A4" w:rsidRPr="00F17391" w:rsidRDefault="00B134A4" w:rsidP="00B134A4">
      <w:proofErr w:type="gramStart"/>
      <w:r w:rsidRPr="00F17391">
        <w:t>Q3] Using the data set 'time_series_2.csv'.</w:t>
      </w:r>
      <w:proofErr w:type="gramEnd"/>
      <w:r w:rsidRPr="00F17391">
        <w:t xml:space="preserve"> Show that a </w:t>
      </w:r>
      <w:r w:rsidR="002A7754" w:rsidRPr="00F17391">
        <w:t>weighted</w:t>
      </w:r>
      <w:r w:rsidRPr="00F17391">
        <w:t xml:space="preserve"> polynomial model, of order 3, is a better model than a </w:t>
      </w:r>
      <w:r w:rsidR="002A7754" w:rsidRPr="00F17391">
        <w:t>weighted</w:t>
      </w:r>
      <w:r w:rsidRPr="00F17391">
        <w:t xml:space="preserve"> linear model, using Chi^2.</w:t>
      </w:r>
    </w:p>
    <w:p w:rsidR="00B134A4" w:rsidRPr="00F17391" w:rsidRDefault="00B134A4" w:rsidP="00B134A4">
      <w:proofErr w:type="gramStart"/>
      <w:r w:rsidRPr="00F17391">
        <w:t>Q4] Use Chi^2 to find the polynomial order of the model that best fits the data?</w:t>
      </w:r>
      <w:proofErr w:type="gramEnd"/>
      <w:r w:rsidRPr="00F17391">
        <w:t xml:space="preserve"> What one word describes why this value is not suitable for producing a predictive model?</w:t>
      </w:r>
    </w:p>
    <w:p w:rsidR="00B134A4" w:rsidRPr="00F17391" w:rsidRDefault="00B134A4" w:rsidP="00B134A4">
      <w:pPr>
        <w:rPr>
          <w:b/>
          <w:i/>
        </w:rPr>
      </w:pPr>
      <w:r w:rsidRPr="00F17391">
        <w:rPr>
          <w:b/>
          <w:i/>
        </w:rPr>
        <w:t>A4]. 9.</w:t>
      </w:r>
      <w:bookmarkStart w:id="0" w:name="_GoBack"/>
      <w:bookmarkEnd w:id="0"/>
      <w:r w:rsidRPr="00F17391">
        <w:rPr>
          <w:b/>
          <w:i/>
        </w:rPr>
        <w:t xml:space="preserve"> Overfitting.</w:t>
      </w:r>
    </w:p>
    <w:sectPr w:rsidR="00B134A4" w:rsidRPr="00F173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5822FC"/>
    <w:multiLevelType w:val="hybridMultilevel"/>
    <w:tmpl w:val="3FFE799C"/>
    <w:lvl w:ilvl="0" w:tplc="7402D4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NDEwMDSzMDYxszBX0lEKTi0uzszPAykwrgUArAVJOywAAAA="/>
  </w:docVars>
  <w:rsids>
    <w:rsidRoot w:val="00B134A4"/>
    <w:rsid w:val="001D2E8C"/>
    <w:rsid w:val="002A7754"/>
    <w:rsid w:val="004E56F0"/>
    <w:rsid w:val="00653897"/>
    <w:rsid w:val="008A7AE6"/>
    <w:rsid w:val="00900AE6"/>
    <w:rsid w:val="009E1C37"/>
    <w:rsid w:val="00AD0A2A"/>
    <w:rsid w:val="00B134A4"/>
    <w:rsid w:val="00B84020"/>
    <w:rsid w:val="00BC03C0"/>
    <w:rsid w:val="00C65D9F"/>
    <w:rsid w:val="00E0372D"/>
    <w:rsid w:val="00E65DE5"/>
    <w:rsid w:val="00F17391"/>
    <w:rsid w:val="00F34075"/>
    <w:rsid w:val="00F54C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134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54C3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4A4"/>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B134A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134A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B134A4"/>
    <w:pPr>
      <w:spacing w:after="0"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F54C3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54C3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134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54C3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4A4"/>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B134A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134A4"/>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semiHidden/>
    <w:unhideWhenUsed/>
    <w:rsid w:val="00B134A4"/>
    <w:pPr>
      <w:spacing w:after="0"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F54C3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54C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8053349">
      <w:bodyDiv w:val="1"/>
      <w:marLeft w:val="0"/>
      <w:marRight w:val="0"/>
      <w:marTop w:val="0"/>
      <w:marBottom w:val="0"/>
      <w:divBdr>
        <w:top w:val="none" w:sz="0" w:space="0" w:color="auto"/>
        <w:left w:val="none" w:sz="0" w:space="0" w:color="auto"/>
        <w:bottom w:val="none" w:sz="0" w:space="0" w:color="auto"/>
        <w:right w:val="none" w:sz="0" w:space="0" w:color="auto"/>
      </w:divBdr>
      <w:divsChild>
        <w:div w:id="1121336505">
          <w:marLeft w:val="0"/>
          <w:marRight w:val="0"/>
          <w:marTop w:val="0"/>
          <w:marBottom w:val="0"/>
          <w:divBdr>
            <w:top w:val="none" w:sz="0" w:space="0" w:color="auto"/>
            <w:left w:val="none" w:sz="0" w:space="0" w:color="auto"/>
            <w:bottom w:val="none" w:sz="0" w:space="0" w:color="auto"/>
            <w:right w:val="none" w:sz="0" w:space="0" w:color="auto"/>
          </w:divBdr>
          <w:divsChild>
            <w:div w:id="1108425944">
              <w:marLeft w:val="0"/>
              <w:marRight w:val="0"/>
              <w:marTop w:val="0"/>
              <w:marBottom w:val="0"/>
              <w:divBdr>
                <w:top w:val="none" w:sz="0" w:space="0" w:color="auto"/>
                <w:left w:val="none" w:sz="0" w:space="0" w:color="auto"/>
                <w:bottom w:val="none" w:sz="0" w:space="0" w:color="auto"/>
                <w:right w:val="none" w:sz="0" w:space="0" w:color="auto"/>
              </w:divBdr>
              <w:divsChild>
                <w:div w:id="705059681">
                  <w:marLeft w:val="0"/>
                  <w:marRight w:val="0"/>
                  <w:marTop w:val="0"/>
                  <w:marBottom w:val="0"/>
                  <w:divBdr>
                    <w:top w:val="none" w:sz="0" w:space="0" w:color="auto"/>
                    <w:left w:val="none" w:sz="0" w:space="0" w:color="auto"/>
                    <w:bottom w:val="none" w:sz="0" w:space="0" w:color="auto"/>
                    <w:right w:val="none" w:sz="0" w:space="0" w:color="auto"/>
                  </w:divBdr>
                  <w:divsChild>
                    <w:div w:id="2073964585">
                      <w:marLeft w:val="0"/>
                      <w:marRight w:val="0"/>
                      <w:marTop w:val="0"/>
                      <w:marBottom w:val="0"/>
                      <w:divBdr>
                        <w:top w:val="none" w:sz="0" w:space="0" w:color="auto"/>
                        <w:left w:val="none" w:sz="0" w:space="0" w:color="auto"/>
                        <w:bottom w:val="none" w:sz="0" w:space="0" w:color="auto"/>
                        <w:right w:val="none" w:sz="0" w:space="0" w:color="auto"/>
                      </w:divBdr>
                      <w:divsChild>
                        <w:div w:id="593517574">
                          <w:marLeft w:val="0"/>
                          <w:marRight w:val="0"/>
                          <w:marTop w:val="0"/>
                          <w:marBottom w:val="0"/>
                          <w:divBdr>
                            <w:top w:val="none" w:sz="0" w:space="0" w:color="auto"/>
                            <w:left w:val="none" w:sz="0" w:space="0" w:color="auto"/>
                            <w:bottom w:val="none" w:sz="0" w:space="0" w:color="auto"/>
                            <w:right w:val="none" w:sz="0" w:space="0" w:color="auto"/>
                          </w:divBdr>
                          <w:divsChild>
                            <w:div w:id="1737511402">
                              <w:marLeft w:val="0"/>
                              <w:marRight w:val="0"/>
                              <w:marTop w:val="0"/>
                              <w:marBottom w:val="0"/>
                              <w:divBdr>
                                <w:top w:val="single" w:sz="6" w:space="4" w:color="auto"/>
                                <w:left w:val="single" w:sz="6" w:space="4" w:color="auto"/>
                                <w:bottom w:val="single" w:sz="6" w:space="4" w:color="auto"/>
                                <w:right w:val="single" w:sz="6" w:space="4" w:color="auto"/>
                              </w:divBdr>
                              <w:divsChild>
                                <w:div w:id="631254956">
                                  <w:marLeft w:val="0"/>
                                  <w:marRight w:val="0"/>
                                  <w:marTop w:val="0"/>
                                  <w:marBottom w:val="0"/>
                                  <w:divBdr>
                                    <w:top w:val="none" w:sz="0" w:space="0" w:color="auto"/>
                                    <w:left w:val="none" w:sz="0" w:space="0" w:color="auto"/>
                                    <w:bottom w:val="none" w:sz="0" w:space="0" w:color="auto"/>
                                    <w:right w:val="none" w:sz="0" w:space="0" w:color="auto"/>
                                  </w:divBdr>
                                  <w:divsChild>
                                    <w:div w:id="2042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9661790">
      <w:bodyDiv w:val="1"/>
      <w:marLeft w:val="0"/>
      <w:marRight w:val="0"/>
      <w:marTop w:val="0"/>
      <w:marBottom w:val="0"/>
      <w:divBdr>
        <w:top w:val="none" w:sz="0" w:space="0" w:color="auto"/>
        <w:left w:val="none" w:sz="0" w:space="0" w:color="auto"/>
        <w:bottom w:val="none" w:sz="0" w:space="0" w:color="auto"/>
        <w:right w:val="none" w:sz="0" w:space="0" w:color="auto"/>
      </w:divBdr>
      <w:divsChild>
        <w:div w:id="1352301668">
          <w:marLeft w:val="0"/>
          <w:marRight w:val="0"/>
          <w:marTop w:val="0"/>
          <w:marBottom w:val="0"/>
          <w:divBdr>
            <w:top w:val="none" w:sz="0" w:space="0" w:color="auto"/>
            <w:left w:val="none" w:sz="0" w:space="0" w:color="auto"/>
            <w:bottom w:val="none" w:sz="0" w:space="0" w:color="auto"/>
            <w:right w:val="none" w:sz="0" w:space="0" w:color="auto"/>
          </w:divBdr>
          <w:divsChild>
            <w:div w:id="228272897">
              <w:marLeft w:val="0"/>
              <w:marRight w:val="0"/>
              <w:marTop w:val="0"/>
              <w:marBottom w:val="0"/>
              <w:divBdr>
                <w:top w:val="none" w:sz="0" w:space="0" w:color="auto"/>
                <w:left w:val="none" w:sz="0" w:space="0" w:color="auto"/>
                <w:bottom w:val="none" w:sz="0" w:space="0" w:color="auto"/>
                <w:right w:val="none" w:sz="0" w:space="0" w:color="auto"/>
              </w:divBdr>
              <w:divsChild>
                <w:div w:id="1066341975">
                  <w:marLeft w:val="0"/>
                  <w:marRight w:val="0"/>
                  <w:marTop w:val="0"/>
                  <w:marBottom w:val="0"/>
                  <w:divBdr>
                    <w:top w:val="none" w:sz="0" w:space="0" w:color="auto"/>
                    <w:left w:val="none" w:sz="0" w:space="0" w:color="auto"/>
                    <w:bottom w:val="none" w:sz="0" w:space="0" w:color="auto"/>
                    <w:right w:val="none" w:sz="0" w:space="0" w:color="auto"/>
                  </w:divBdr>
                  <w:divsChild>
                    <w:div w:id="1143157692">
                      <w:marLeft w:val="0"/>
                      <w:marRight w:val="0"/>
                      <w:marTop w:val="0"/>
                      <w:marBottom w:val="0"/>
                      <w:divBdr>
                        <w:top w:val="none" w:sz="0" w:space="0" w:color="auto"/>
                        <w:left w:val="none" w:sz="0" w:space="0" w:color="auto"/>
                        <w:bottom w:val="none" w:sz="0" w:space="0" w:color="auto"/>
                        <w:right w:val="none" w:sz="0" w:space="0" w:color="auto"/>
                      </w:divBdr>
                      <w:divsChild>
                        <w:div w:id="751201770">
                          <w:marLeft w:val="0"/>
                          <w:marRight w:val="0"/>
                          <w:marTop w:val="0"/>
                          <w:marBottom w:val="0"/>
                          <w:divBdr>
                            <w:top w:val="none" w:sz="0" w:space="0" w:color="auto"/>
                            <w:left w:val="none" w:sz="0" w:space="0" w:color="auto"/>
                            <w:bottom w:val="none" w:sz="0" w:space="0" w:color="auto"/>
                            <w:right w:val="none" w:sz="0" w:space="0" w:color="auto"/>
                          </w:divBdr>
                          <w:divsChild>
                            <w:div w:id="1364133930">
                              <w:marLeft w:val="0"/>
                              <w:marRight w:val="0"/>
                              <w:marTop w:val="0"/>
                              <w:marBottom w:val="0"/>
                              <w:divBdr>
                                <w:top w:val="single" w:sz="6" w:space="4" w:color="auto"/>
                                <w:left w:val="single" w:sz="6" w:space="4" w:color="auto"/>
                                <w:bottom w:val="single" w:sz="6" w:space="4" w:color="auto"/>
                                <w:right w:val="single" w:sz="6" w:space="4" w:color="auto"/>
                              </w:divBdr>
                              <w:divsChild>
                                <w:div w:id="541862777">
                                  <w:marLeft w:val="0"/>
                                  <w:marRight w:val="0"/>
                                  <w:marTop w:val="0"/>
                                  <w:marBottom w:val="0"/>
                                  <w:divBdr>
                                    <w:top w:val="none" w:sz="0" w:space="0" w:color="auto"/>
                                    <w:left w:val="none" w:sz="0" w:space="0" w:color="auto"/>
                                    <w:bottom w:val="none" w:sz="0" w:space="0" w:color="auto"/>
                                    <w:right w:val="none" w:sz="0" w:space="0" w:color="auto"/>
                                  </w:divBdr>
                                  <w:divsChild>
                                    <w:div w:id="741834552">
                                      <w:marLeft w:val="0"/>
                                      <w:marRight w:val="0"/>
                                      <w:marTop w:val="0"/>
                                      <w:marBottom w:val="0"/>
                                      <w:divBdr>
                                        <w:top w:val="single" w:sz="6" w:space="0" w:color="CFCFCF"/>
                                        <w:left w:val="single" w:sz="6" w:space="0" w:color="CFCFCF"/>
                                        <w:bottom w:val="single" w:sz="6" w:space="0" w:color="CFCFCF"/>
                                        <w:right w:val="single" w:sz="6" w:space="0" w:color="CFCFCF"/>
                                      </w:divBdr>
                                      <w:divsChild>
                                        <w:div w:id="1282344888">
                                          <w:marLeft w:val="0"/>
                                          <w:marRight w:val="0"/>
                                          <w:marTop w:val="0"/>
                                          <w:marBottom w:val="0"/>
                                          <w:divBdr>
                                            <w:top w:val="none" w:sz="0" w:space="0" w:color="auto"/>
                                            <w:left w:val="none" w:sz="0" w:space="0" w:color="auto"/>
                                            <w:bottom w:val="none" w:sz="0" w:space="0" w:color="auto"/>
                                            <w:right w:val="none" w:sz="0" w:space="0" w:color="auto"/>
                                          </w:divBdr>
                                          <w:divsChild>
                                            <w:div w:id="749427254">
                                              <w:marLeft w:val="0"/>
                                              <w:marRight w:val="0"/>
                                              <w:marTop w:val="0"/>
                                              <w:marBottom w:val="0"/>
                                              <w:divBdr>
                                                <w:top w:val="none" w:sz="0" w:space="0" w:color="auto"/>
                                                <w:left w:val="none" w:sz="0" w:space="0" w:color="auto"/>
                                                <w:bottom w:val="none" w:sz="0" w:space="0" w:color="auto"/>
                                                <w:right w:val="none" w:sz="0" w:space="0" w:color="auto"/>
                                              </w:divBdr>
                                            </w:div>
                                            <w:div w:id="1862937488">
                                              <w:marLeft w:val="0"/>
                                              <w:marRight w:val="-450"/>
                                              <w:marTop w:val="0"/>
                                              <w:marBottom w:val="0"/>
                                              <w:divBdr>
                                                <w:top w:val="none" w:sz="0" w:space="0" w:color="auto"/>
                                                <w:left w:val="none" w:sz="0" w:space="0" w:color="auto"/>
                                                <w:bottom w:val="none" w:sz="0" w:space="0" w:color="auto"/>
                                                <w:right w:val="none" w:sz="0" w:space="0" w:color="auto"/>
                                              </w:divBdr>
                                              <w:divsChild>
                                                <w:div w:id="533691764">
                                                  <w:marLeft w:val="0"/>
                                                  <w:marRight w:val="0"/>
                                                  <w:marTop w:val="0"/>
                                                  <w:marBottom w:val="0"/>
                                                  <w:divBdr>
                                                    <w:top w:val="none" w:sz="0" w:space="0" w:color="auto"/>
                                                    <w:left w:val="none" w:sz="0" w:space="0" w:color="auto"/>
                                                    <w:bottom w:val="none" w:sz="0" w:space="0" w:color="auto"/>
                                                    <w:right w:val="none" w:sz="0" w:space="0" w:color="auto"/>
                                                  </w:divBdr>
                                                  <w:divsChild>
                                                    <w:div w:id="1497770198">
                                                      <w:marLeft w:val="0"/>
                                                      <w:marRight w:val="0"/>
                                                      <w:marTop w:val="0"/>
                                                      <w:marBottom w:val="0"/>
                                                      <w:divBdr>
                                                        <w:top w:val="none" w:sz="0" w:space="0" w:color="auto"/>
                                                        <w:left w:val="none" w:sz="0" w:space="0" w:color="auto"/>
                                                        <w:bottom w:val="none" w:sz="0" w:space="0" w:color="auto"/>
                                                        <w:right w:val="none" w:sz="0" w:space="0" w:color="auto"/>
                                                      </w:divBdr>
                                                      <w:divsChild>
                                                        <w:div w:id="1983726629">
                                                          <w:marLeft w:val="0"/>
                                                          <w:marRight w:val="0"/>
                                                          <w:marTop w:val="0"/>
                                                          <w:marBottom w:val="0"/>
                                                          <w:divBdr>
                                                            <w:top w:val="none" w:sz="0" w:space="0" w:color="auto"/>
                                                            <w:left w:val="none" w:sz="0" w:space="0" w:color="auto"/>
                                                            <w:bottom w:val="none" w:sz="0" w:space="0" w:color="auto"/>
                                                            <w:right w:val="none" w:sz="0" w:space="0" w:color="auto"/>
                                                          </w:divBdr>
                                                          <w:divsChild>
                                                            <w:div w:id="247622196">
                                                              <w:marLeft w:val="0"/>
                                                              <w:marRight w:val="0"/>
                                                              <w:marTop w:val="0"/>
                                                              <w:marBottom w:val="0"/>
                                                              <w:divBdr>
                                                                <w:top w:val="none" w:sz="0" w:space="0" w:color="auto"/>
                                                                <w:left w:val="none" w:sz="0" w:space="0" w:color="auto"/>
                                                                <w:bottom w:val="none" w:sz="0" w:space="0" w:color="auto"/>
                                                                <w:right w:val="none" w:sz="0" w:space="0" w:color="auto"/>
                                                              </w:divBdr>
                                                              <w:divsChild>
                                                                <w:div w:id="1851750566">
                                                                  <w:marLeft w:val="0"/>
                                                                  <w:marRight w:val="0"/>
                                                                  <w:marTop w:val="0"/>
                                                                  <w:marBottom w:val="0"/>
                                                                  <w:divBdr>
                                                                    <w:top w:val="none" w:sz="0" w:space="0" w:color="auto"/>
                                                                    <w:left w:val="none" w:sz="0" w:space="0" w:color="auto"/>
                                                                    <w:bottom w:val="none" w:sz="0" w:space="0" w:color="auto"/>
                                                                    <w:right w:val="none" w:sz="0" w:space="0" w:color="auto"/>
                                                                  </w:divBdr>
                                                                </w:div>
                                                                <w:div w:id="1558777597">
                                                                  <w:marLeft w:val="0"/>
                                                                  <w:marRight w:val="0"/>
                                                                  <w:marTop w:val="0"/>
                                                                  <w:marBottom w:val="0"/>
                                                                  <w:divBdr>
                                                                    <w:top w:val="none" w:sz="0" w:space="0" w:color="auto"/>
                                                                    <w:left w:val="none" w:sz="0" w:space="0" w:color="auto"/>
                                                                    <w:bottom w:val="none" w:sz="0" w:space="0" w:color="auto"/>
                                                                    <w:right w:val="none" w:sz="0" w:space="0" w:color="auto"/>
                                                                  </w:divBdr>
                                                                  <w:divsChild>
                                                                    <w:div w:id="679968012">
                                                                      <w:marLeft w:val="0"/>
                                                                      <w:marRight w:val="0"/>
                                                                      <w:marTop w:val="0"/>
                                                                      <w:marBottom w:val="0"/>
                                                                      <w:divBdr>
                                                                        <w:top w:val="none" w:sz="0" w:space="0" w:color="auto"/>
                                                                        <w:left w:val="single" w:sz="6" w:space="0" w:color="000000"/>
                                                                        <w:bottom w:val="none" w:sz="0" w:space="0" w:color="auto"/>
                                                                        <w:right w:val="none" w:sz="0" w:space="0" w:color="auto"/>
                                                                      </w:divBdr>
                                                                    </w:div>
                                                                  </w:divsChild>
                                                                </w:div>
                                                                <w:div w:id="210738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815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0820423">
      <w:bodyDiv w:val="1"/>
      <w:marLeft w:val="0"/>
      <w:marRight w:val="0"/>
      <w:marTop w:val="0"/>
      <w:marBottom w:val="0"/>
      <w:divBdr>
        <w:top w:val="none" w:sz="0" w:space="0" w:color="auto"/>
        <w:left w:val="none" w:sz="0" w:space="0" w:color="auto"/>
        <w:bottom w:val="none" w:sz="0" w:space="0" w:color="auto"/>
        <w:right w:val="none" w:sz="0" w:space="0" w:color="auto"/>
      </w:divBdr>
      <w:divsChild>
        <w:div w:id="1415467719">
          <w:marLeft w:val="0"/>
          <w:marRight w:val="0"/>
          <w:marTop w:val="0"/>
          <w:marBottom w:val="0"/>
          <w:divBdr>
            <w:top w:val="none" w:sz="0" w:space="0" w:color="auto"/>
            <w:left w:val="none" w:sz="0" w:space="0" w:color="auto"/>
            <w:bottom w:val="none" w:sz="0" w:space="0" w:color="auto"/>
            <w:right w:val="none" w:sz="0" w:space="0" w:color="auto"/>
          </w:divBdr>
          <w:divsChild>
            <w:div w:id="86660147">
              <w:marLeft w:val="0"/>
              <w:marRight w:val="0"/>
              <w:marTop w:val="0"/>
              <w:marBottom w:val="0"/>
              <w:divBdr>
                <w:top w:val="none" w:sz="0" w:space="0" w:color="auto"/>
                <w:left w:val="none" w:sz="0" w:space="0" w:color="auto"/>
                <w:bottom w:val="none" w:sz="0" w:space="0" w:color="auto"/>
                <w:right w:val="none" w:sz="0" w:space="0" w:color="auto"/>
              </w:divBdr>
              <w:divsChild>
                <w:div w:id="1867980829">
                  <w:marLeft w:val="0"/>
                  <w:marRight w:val="0"/>
                  <w:marTop w:val="0"/>
                  <w:marBottom w:val="0"/>
                  <w:divBdr>
                    <w:top w:val="none" w:sz="0" w:space="0" w:color="auto"/>
                    <w:left w:val="none" w:sz="0" w:space="0" w:color="auto"/>
                    <w:bottom w:val="none" w:sz="0" w:space="0" w:color="auto"/>
                    <w:right w:val="none" w:sz="0" w:space="0" w:color="auto"/>
                  </w:divBdr>
                  <w:divsChild>
                    <w:div w:id="1134175771">
                      <w:marLeft w:val="0"/>
                      <w:marRight w:val="0"/>
                      <w:marTop w:val="0"/>
                      <w:marBottom w:val="0"/>
                      <w:divBdr>
                        <w:top w:val="none" w:sz="0" w:space="0" w:color="auto"/>
                        <w:left w:val="none" w:sz="0" w:space="0" w:color="auto"/>
                        <w:bottom w:val="none" w:sz="0" w:space="0" w:color="auto"/>
                        <w:right w:val="none" w:sz="0" w:space="0" w:color="auto"/>
                      </w:divBdr>
                      <w:divsChild>
                        <w:div w:id="1537425985">
                          <w:marLeft w:val="0"/>
                          <w:marRight w:val="0"/>
                          <w:marTop w:val="0"/>
                          <w:marBottom w:val="0"/>
                          <w:divBdr>
                            <w:top w:val="none" w:sz="0" w:space="0" w:color="auto"/>
                            <w:left w:val="none" w:sz="0" w:space="0" w:color="auto"/>
                            <w:bottom w:val="none" w:sz="0" w:space="0" w:color="auto"/>
                            <w:right w:val="none" w:sz="0" w:space="0" w:color="auto"/>
                          </w:divBdr>
                          <w:divsChild>
                            <w:div w:id="720592855">
                              <w:marLeft w:val="0"/>
                              <w:marRight w:val="0"/>
                              <w:marTop w:val="0"/>
                              <w:marBottom w:val="0"/>
                              <w:divBdr>
                                <w:top w:val="single" w:sz="6" w:space="4" w:color="auto"/>
                                <w:left w:val="single" w:sz="6" w:space="4" w:color="auto"/>
                                <w:bottom w:val="single" w:sz="6" w:space="4" w:color="auto"/>
                                <w:right w:val="single" w:sz="6" w:space="4" w:color="auto"/>
                              </w:divBdr>
                              <w:divsChild>
                                <w:div w:id="1413241126">
                                  <w:marLeft w:val="0"/>
                                  <w:marRight w:val="0"/>
                                  <w:marTop w:val="0"/>
                                  <w:marBottom w:val="0"/>
                                  <w:divBdr>
                                    <w:top w:val="none" w:sz="0" w:space="0" w:color="auto"/>
                                    <w:left w:val="none" w:sz="0" w:space="0" w:color="auto"/>
                                    <w:bottom w:val="none" w:sz="0" w:space="0" w:color="auto"/>
                                    <w:right w:val="none" w:sz="0" w:space="0" w:color="auto"/>
                                  </w:divBdr>
                                  <w:divsChild>
                                    <w:div w:id="317920635">
                                      <w:marLeft w:val="0"/>
                                      <w:marRight w:val="0"/>
                                      <w:marTop w:val="0"/>
                                      <w:marBottom w:val="0"/>
                                      <w:divBdr>
                                        <w:top w:val="single" w:sz="6" w:space="0" w:color="CFCFCF"/>
                                        <w:left w:val="single" w:sz="6" w:space="0" w:color="CFCFCF"/>
                                        <w:bottom w:val="single" w:sz="6" w:space="0" w:color="CFCFCF"/>
                                        <w:right w:val="single" w:sz="6" w:space="0" w:color="CFCFCF"/>
                                      </w:divBdr>
                                      <w:divsChild>
                                        <w:div w:id="1860318592">
                                          <w:marLeft w:val="0"/>
                                          <w:marRight w:val="0"/>
                                          <w:marTop w:val="0"/>
                                          <w:marBottom w:val="0"/>
                                          <w:divBdr>
                                            <w:top w:val="none" w:sz="0" w:space="0" w:color="auto"/>
                                            <w:left w:val="none" w:sz="0" w:space="0" w:color="auto"/>
                                            <w:bottom w:val="none" w:sz="0" w:space="0" w:color="auto"/>
                                            <w:right w:val="none" w:sz="0" w:space="0" w:color="auto"/>
                                          </w:divBdr>
                                          <w:divsChild>
                                            <w:div w:id="547453563">
                                              <w:marLeft w:val="0"/>
                                              <w:marRight w:val="0"/>
                                              <w:marTop w:val="0"/>
                                              <w:marBottom w:val="0"/>
                                              <w:divBdr>
                                                <w:top w:val="none" w:sz="0" w:space="0" w:color="auto"/>
                                                <w:left w:val="none" w:sz="0" w:space="0" w:color="auto"/>
                                                <w:bottom w:val="none" w:sz="0" w:space="0" w:color="auto"/>
                                                <w:right w:val="none" w:sz="0" w:space="0" w:color="auto"/>
                                              </w:divBdr>
                                            </w:div>
                                            <w:div w:id="1251889951">
                                              <w:marLeft w:val="0"/>
                                              <w:marRight w:val="-450"/>
                                              <w:marTop w:val="0"/>
                                              <w:marBottom w:val="0"/>
                                              <w:divBdr>
                                                <w:top w:val="none" w:sz="0" w:space="0" w:color="auto"/>
                                                <w:left w:val="none" w:sz="0" w:space="0" w:color="auto"/>
                                                <w:bottom w:val="none" w:sz="0" w:space="0" w:color="auto"/>
                                                <w:right w:val="none" w:sz="0" w:space="0" w:color="auto"/>
                                              </w:divBdr>
                                              <w:divsChild>
                                                <w:div w:id="1225875271">
                                                  <w:marLeft w:val="0"/>
                                                  <w:marRight w:val="0"/>
                                                  <w:marTop w:val="0"/>
                                                  <w:marBottom w:val="0"/>
                                                  <w:divBdr>
                                                    <w:top w:val="none" w:sz="0" w:space="0" w:color="auto"/>
                                                    <w:left w:val="none" w:sz="0" w:space="0" w:color="auto"/>
                                                    <w:bottom w:val="none" w:sz="0" w:space="0" w:color="auto"/>
                                                    <w:right w:val="none" w:sz="0" w:space="0" w:color="auto"/>
                                                  </w:divBdr>
                                                  <w:divsChild>
                                                    <w:div w:id="1524633346">
                                                      <w:marLeft w:val="0"/>
                                                      <w:marRight w:val="0"/>
                                                      <w:marTop w:val="0"/>
                                                      <w:marBottom w:val="0"/>
                                                      <w:divBdr>
                                                        <w:top w:val="none" w:sz="0" w:space="0" w:color="auto"/>
                                                        <w:left w:val="none" w:sz="0" w:space="0" w:color="auto"/>
                                                        <w:bottom w:val="none" w:sz="0" w:space="0" w:color="auto"/>
                                                        <w:right w:val="none" w:sz="0" w:space="0" w:color="auto"/>
                                                      </w:divBdr>
                                                      <w:divsChild>
                                                        <w:div w:id="29304593">
                                                          <w:marLeft w:val="0"/>
                                                          <w:marRight w:val="0"/>
                                                          <w:marTop w:val="0"/>
                                                          <w:marBottom w:val="0"/>
                                                          <w:divBdr>
                                                            <w:top w:val="none" w:sz="0" w:space="0" w:color="auto"/>
                                                            <w:left w:val="none" w:sz="0" w:space="0" w:color="auto"/>
                                                            <w:bottom w:val="none" w:sz="0" w:space="0" w:color="auto"/>
                                                            <w:right w:val="none" w:sz="0" w:space="0" w:color="auto"/>
                                                          </w:divBdr>
                                                          <w:divsChild>
                                                            <w:div w:id="1157065449">
                                                              <w:marLeft w:val="0"/>
                                                              <w:marRight w:val="0"/>
                                                              <w:marTop w:val="0"/>
                                                              <w:marBottom w:val="0"/>
                                                              <w:divBdr>
                                                                <w:top w:val="none" w:sz="0" w:space="0" w:color="auto"/>
                                                                <w:left w:val="none" w:sz="0" w:space="0" w:color="auto"/>
                                                                <w:bottom w:val="none" w:sz="0" w:space="0" w:color="auto"/>
                                                                <w:right w:val="none" w:sz="0" w:space="0" w:color="auto"/>
                                                              </w:divBdr>
                                                              <w:divsChild>
                                                                <w:div w:id="1081874138">
                                                                  <w:marLeft w:val="0"/>
                                                                  <w:marRight w:val="0"/>
                                                                  <w:marTop w:val="0"/>
                                                                  <w:marBottom w:val="0"/>
                                                                  <w:divBdr>
                                                                    <w:top w:val="none" w:sz="0" w:space="0" w:color="auto"/>
                                                                    <w:left w:val="none" w:sz="0" w:space="0" w:color="auto"/>
                                                                    <w:bottom w:val="none" w:sz="0" w:space="0" w:color="auto"/>
                                                                    <w:right w:val="none" w:sz="0" w:space="0" w:color="auto"/>
                                                                  </w:divBdr>
                                                                  <w:divsChild>
                                                                    <w:div w:id="1614239695">
                                                                      <w:marLeft w:val="0"/>
                                                                      <w:marRight w:val="0"/>
                                                                      <w:marTop w:val="0"/>
                                                                      <w:marBottom w:val="0"/>
                                                                      <w:divBdr>
                                                                        <w:top w:val="none" w:sz="0" w:space="0" w:color="auto"/>
                                                                        <w:left w:val="single" w:sz="6" w:space="0" w:color="000000"/>
                                                                        <w:bottom w:val="none" w:sz="0" w:space="0" w:color="auto"/>
                                                                        <w:right w:val="none" w:sz="0" w:space="0" w:color="auto"/>
                                                                      </w:divBdr>
                                                                    </w:div>
                                                                  </w:divsChild>
                                                                </w:div>
                                                                <w:div w:id="76568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23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7418864">
      <w:bodyDiv w:val="1"/>
      <w:marLeft w:val="0"/>
      <w:marRight w:val="0"/>
      <w:marTop w:val="0"/>
      <w:marBottom w:val="0"/>
      <w:divBdr>
        <w:top w:val="none" w:sz="0" w:space="0" w:color="auto"/>
        <w:left w:val="none" w:sz="0" w:space="0" w:color="auto"/>
        <w:bottom w:val="none" w:sz="0" w:space="0" w:color="auto"/>
        <w:right w:val="none" w:sz="0" w:space="0" w:color="auto"/>
      </w:divBdr>
      <w:divsChild>
        <w:div w:id="513610241">
          <w:marLeft w:val="0"/>
          <w:marRight w:val="0"/>
          <w:marTop w:val="0"/>
          <w:marBottom w:val="0"/>
          <w:divBdr>
            <w:top w:val="none" w:sz="0" w:space="0" w:color="auto"/>
            <w:left w:val="none" w:sz="0" w:space="0" w:color="auto"/>
            <w:bottom w:val="none" w:sz="0" w:space="0" w:color="auto"/>
            <w:right w:val="none" w:sz="0" w:space="0" w:color="auto"/>
          </w:divBdr>
          <w:divsChild>
            <w:div w:id="2093354056">
              <w:marLeft w:val="0"/>
              <w:marRight w:val="0"/>
              <w:marTop w:val="0"/>
              <w:marBottom w:val="0"/>
              <w:divBdr>
                <w:top w:val="none" w:sz="0" w:space="0" w:color="auto"/>
                <w:left w:val="none" w:sz="0" w:space="0" w:color="auto"/>
                <w:bottom w:val="none" w:sz="0" w:space="0" w:color="auto"/>
                <w:right w:val="none" w:sz="0" w:space="0" w:color="auto"/>
              </w:divBdr>
              <w:divsChild>
                <w:div w:id="916062788">
                  <w:marLeft w:val="0"/>
                  <w:marRight w:val="0"/>
                  <w:marTop w:val="0"/>
                  <w:marBottom w:val="0"/>
                  <w:divBdr>
                    <w:top w:val="none" w:sz="0" w:space="0" w:color="auto"/>
                    <w:left w:val="none" w:sz="0" w:space="0" w:color="auto"/>
                    <w:bottom w:val="none" w:sz="0" w:space="0" w:color="auto"/>
                    <w:right w:val="none" w:sz="0" w:space="0" w:color="auto"/>
                  </w:divBdr>
                  <w:divsChild>
                    <w:div w:id="811290471">
                      <w:marLeft w:val="0"/>
                      <w:marRight w:val="0"/>
                      <w:marTop w:val="0"/>
                      <w:marBottom w:val="0"/>
                      <w:divBdr>
                        <w:top w:val="none" w:sz="0" w:space="0" w:color="auto"/>
                        <w:left w:val="none" w:sz="0" w:space="0" w:color="auto"/>
                        <w:bottom w:val="none" w:sz="0" w:space="0" w:color="auto"/>
                        <w:right w:val="none" w:sz="0" w:space="0" w:color="auto"/>
                      </w:divBdr>
                      <w:divsChild>
                        <w:div w:id="2121684666">
                          <w:marLeft w:val="0"/>
                          <w:marRight w:val="0"/>
                          <w:marTop w:val="0"/>
                          <w:marBottom w:val="0"/>
                          <w:divBdr>
                            <w:top w:val="none" w:sz="0" w:space="0" w:color="auto"/>
                            <w:left w:val="none" w:sz="0" w:space="0" w:color="auto"/>
                            <w:bottom w:val="none" w:sz="0" w:space="0" w:color="auto"/>
                            <w:right w:val="none" w:sz="0" w:space="0" w:color="auto"/>
                          </w:divBdr>
                          <w:divsChild>
                            <w:div w:id="829910287">
                              <w:marLeft w:val="0"/>
                              <w:marRight w:val="0"/>
                              <w:marTop w:val="0"/>
                              <w:marBottom w:val="0"/>
                              <w:divBdr>
                                <w:top w:val="single" w:sz="6" w:space="4" w:color="auto"/>
                                <w:left w:val="single" w:sz="6" w:space="4" w:color="auto"/>
                                <w:bottom w:val="single" w:sz="6" w:space="4" w:color="auto"/>
                                <w:right w:val="single" w:sz="6" w:space="4" w:color="auto"/>
                              </w:divBdr>
                              <w:divsChild>
                                <w:div w:id="1880361893">
                                  <w:marLeft w:val="0"/>
                                  <w:marRight w:val="0"/>
                                  <w:marTop w:val="0"/>
                                  <w:marBottom w:val="0"/>
                                  <w:divBdr>
                                    <w:top w:val="none" w:sz="0" w:space="0" w:color="auto"/>
                                    <w:left w:val="none" w:sz="0" w:space="0" w:color="auto"/>
                                    <w:bottom w:val="none" w:sz="0" w:space="0" w:color="auto"/>
                                    <w:right w:val="none" w:sz="0" w:space="0" w:color="auto"/>
                                  </w:divBdr>
                                  <w:divsChild>
                                    <w:div w:id="277955144">
                                      <w:marLeft w:val="0"/>
                                      <w:marRight w:val="0"/>
                                      <w:marTop w:val="0"/>
                                      <w:marBottom w:val="0"/>
                                      <w:divBdr>
                                        <w:top w:val="none" w:sz="0" w:space="0" w:color="auto"/>
                                        <w:left w:val="none" w:sz="0" w:space="0" w:color="auto"/>
                                        <w:bottom w:val="none" w:sz="0" w:space="0" w:color="auto"/>
                                        <w:right w:val="none" w:sz="0" w:space="0" w:color="auto"/>
                                      </w:divBdr>
                                      <w:divsChild>
                                        <w:div w:id="1394161508">
                                          <w:marLeft w:val="0"/>
                                          <w:marRight w:val="0"/>
                                          <w:marTop w:val="0"/>
                                          <w:marBottom w:val="0"/>
                                          <w:divBdr>
                                            <w:top w:val="none" w:sz="0" w:space="0" w:color="auto"/>
                                            <w:left w:val="none" w:sz="0" w:space="0" w:color="auto"/>
                                            <w:bottom w:val="none" w:sz="0" w:space="0" w:color="auto"/>
                                            <w:right w:val="none" w:sz="0" w:space="0" w:color="auto"/>
                                          </w:divBdr>
                                          <w:divsChild>
                                            <w:div w:id="36937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9181558">
      <w:bodyDiv w:val="1"/>
      <w:marLeft w:val="0"/>
      <w:marRight w:val="0"/>
      <w:marTop w:val="0"/>
      <w:marBottom w:val="0"/>
      <w:divBdr>
        <w:top w:val="none" w:sz="0" w:space="0" w:color="auto"/>
        <w:left w:val="none" w:sz="0" w:space="0" w:color="auto"/>
        <w:bottom w:val="none" w:sz="0" w:space="0" w:color="auto"/>
        <w:right w:val="none" w:sz="0" w:space="0" w:color="auto"/>
      </w:divBdr>
      <w:divsChild>
        <w:div w:id="286739881">
          <w:marLeft w:val="0"/>
          <w:marRight w:val="0"/>
          <w:marTop w:val="0"/>
          <w:marBottom w:val="0"/>
          <w:divBdr>
            <w:top w:val="none" w:sz="0" w:space="0" w:color="auto"/>
            <w:left w:val="none" w:sz="0" w:space="0" w:color="auto"/>
            <w:bottom w:val="none" w:sz="0" w:space="0" w:color="auto"/>
            <w:right w:val="none" w:sz="0" w:space="0" w:color="auto"/>
          </w:divBdr>
          <w:divsChild>
            <w:div w:id="609312758">
              <w:marLeft w:val="0"/>
              <w:marRight w:val="0"/>
              <w:marTop w:val="0"/>
              <w:marBottom w:val="0"/>
              <w:divBdr>
                <w:top w:val="none" w:sz="0" w:space="0" w:color="auto"/>
                <w:left w:val="none" w:sz="0" w:space="0" w:color="auto"/>
                <w:bottom w:val="none" w:sz="0" w:space="0" w:color="auto"/>
                <w:right w:val="none" w:sz="0" w:space="0" w:color="auto"/>
              </w:divBdr>
              <w:divsChild>
                <w:div w:id="947925907">
                  <w:marLeft w:val="0"/>
                  <w:marRight w:val="0"/>
                  <w:marTop w:val="0"/>
                  <w:marBottom w:val="0"/>
                  <w:divBdr>
                    <w:top w:val="none" w:sz="0" w:space="0" w:color="auto"/>
                    <w:left w:val="none" w:sz="0" w:space="0" w:color="auto"/>
                    <w:bottom w:val="none" w:sz="0" w:space="0" w:color="auto"/>
                    <w:right w:val="none" w:sz="0" w:space="0" w:color="auto"/>
                  </w:divBdr>
                  <w:divsChild>
                    <w:div w:id="1273434241">
                      <w:marLeft w:val="0"/>
                      <w:marRight w:val="0"/>
                      <w:marTop w:val="0"/>
                      <w:marBottom w:val="0"/>
                      <w:divBdr>
                        <w:top w:val="none" w:sz="0" w:space="0" w:color="auto"/>
                        <w:left w:val="none" w:sz="0" w:space="0" w:color="auto"/>
                        <w:bottom w:val="none" w:sz="0" w:space="0" w:color="auto"/>
                        <w:right w:val="none" w:sz="0" w:space="0" w:color="auto"/>
                      </w:divBdr>
                      <w:divsChild>
                        <w:div w:id="1689914878">
                          <w:marLeft w:val="0"/>
                          <w:marRight w:val="0"/>
                          <w:marTop w:val="0"/>
                          <w:marBottom w:val="0"/>
                          <w:divBdr>
                            <w:top w:val="none" w:sz="0" w:space="0" w:color="auto"/>
                            <w:left w:val="none" w:sz="0" w:space="0" w:color="auto"/>
                            <w:bottom w:val="none" w:sz="0" w:space="0" w:color="auto"/>
                            <w:right w:val="none" w:sz="0" w:space="0" w:color="auto"/>
                          </w:divBdr>
                          <w:divsChild>
                            <w:div w:id="1361514636">
                              <w:marLeft w:val="0"/>
                              <w:marRight w:val="0"/>
                              <w:marTop w:val="0"/>
                              <w:marBottom w:val="0"/>
                              <w:divBdr>
                                <w:top w:val="single" w:sz="6" w:space="4" w:color="auto"/>
                                <w:left w:val="single" w:sz="6" w:space="4" w:color="auto"/>
                                <w:bottom w:val="single" w:sz="6" w:space="4" w:color="auto"/>
                                <w:right w:val="single" w:sz="6" w:space="4" w:color="auto"/>
                              </w:divBdr>
                              <w:divsChild>
                                <w:div w:id="396559282">
                                  <w:marLeft w:val="0"/>
                                  <w:marRight w:val="0"/>
                                  <w:marTop w:val="0"/>
                                  <w:marBottom w:val="0"/>
                                  <w:divBdr>
                                    <w:top w:val="none" w:sz="0" w:space="0" w:color="auto"/>
                                    <w:left w:val="none" w:sz="0" w:space="0" w:color="auto"/>
                                    <w:bottom w:val="none" w:sz="0" w:space="0" w:color="auto"/>
                                    <w:right w:val="none" w:sz="0" w:space="0" w:color="auto"/>
                                  </w:divBdr>
                                  <w:divsChild>
                                    <w:div w:id="1762144458">
                                      <w:marLeft w:val="0"/>
                                      <w:marRight w:val="0"/>
                                      <w:marTop w:val="0"/>
                                      <w:marBottom w:val="0"/>
                                      <w:divBdr>
                                        <w:top w:val="single" w:sz="6" w:space="0" w:color="CFCFCF"/>
                                        <w:left w:val="single" w:sz="6" w:space="0" w:color="CFCFCF"/>
                                        <w:bottom w:val="single" w:sz="6" w:space="0" w:color="CFCFCF"/>
                                        <w:right w:val="single" w:sz="6" w:space="0" w:color="CFCFCF"/>
                                      </w:divBdr>
                                      <w:divsChild>
                                        <w:div w:id="311328149">
                                          <w:marLeft w:val="0"/>
                                          <w:marRight w:val="0"/>
                                          <w:marTop w:val="0"/>
                                          <w:marBottom w:val="0"/>
                                          <w:divBdr>
                                            <w:top w:val="none" w:sz="0" w:space="0" w:color="auto"/>
                                            <w:left w:val="none" w:sz="0" w:space="0" w:color="auto"/>
                                            <w:bottom w:val="none" w:sz="0" w:space="0" w:color="auto"/>
                                            <w:right w:val="none" w:sz="0" w:space="0" w:color="auto"/>
                                          </w:divBdr>
                                          <w:divsChild>
                                            <w:div w:id="774784532">
                                              <w:marLeft w:val="0"/>
                                              <w:marRight w:val="0"/>
                                              <w:marTop w:val="0"/>
                                              <w:marBottom w:val="0"/>
                                              <w:divBdr>
                                                <w:top w:val="none" w:sz="0" w:space="0" w:color="auto"/>
                                                <w:left w:val="none" w:sz="0" w:space="0" w:color="auto"/>
                                                <w:bottom w:val="none" w:sz="0" w:space="0" w:color="auto"/>
                                                <w:right w:val="none" w:sz="0" w:space="0" w:color="auto"/>
                                              </w:divBdr>
                                            </w:div>
                                            <w:div w:id="1712070312">
                                              <w:marLeft w:val="0"/>
                                              <w:marRight w:val="-450"/>
                                              <w:marTop w:val="0"/>
                                              <w:marBottom w:val="0"/>
                                              <w:divBdr>
                                                <w:top w:val="none" w:sz="0" w:space="0" w:color="auto"/>
                                                <w:left w:val="none" w:sz="0" w:space="0" w:color="auto"/>
                                                <w:bottom w:val="none" w:sz="0" w:space="0" w:color="auto"/>
                                                <w:right w:val="none" w:sz="0" w:space="0" w:color="auto"/>
                                              </w:divBdr>
                                              <w:divsChild>
                                                <w:div w:id="1177042611">
                                                  <w:marLeft w:val="0"/>
                                                  <w:marRight w:val="0"/>
                                                  <w:marTop w:val="0"/>
                                                  <w:marBottom w:val="0"/>
                                                  <w:divBdr>
                                                    <w:top w:val="none" w:sz="0" w:space="0" w:color="auto"/>
                                                    <w:left w:val="none" w:sz="0" w:space="0" w:color="auto"/>
                                                    <w:bottom w:val="none" w:sz="0" w:space="0" w:color="auto"/>
                                                    <w:right w:val="none" w:sz="0" w:space="0" w:color="auto"/>
                                                  </w:divBdr>
                                                  <w:divsChild>
                                                    <w:div w:id="1365593749">
                                                      <w:marLeft w:val="0"/>
                                                      <w:marRight w:val="0"/>
                                                      <w:marTop w:val="0"/>
                                                      <w:marBottom w:val="0"/>
                                                      <w:divBdr>
                                                        <w:top w:val="none" w:sz="0" w:space="0" w:color="auto"/>
                                                        <w:left w:val="none" w:sz="0" w:space="0" w:color="auto"/>
                                                        <w:bottom w:val="none" w:sz="0" w:space="0" w:color="auto"/>
                                                        <w:right w:val="none" w:sz="0" w:space="0" w:color="auto"/>
                                                      </w:divBdr>
                                                      <w:divsChild>
                                                        <w:div w:id="388697368">
                                                          <w:marLeft w:val="0"/>
                                                          <w:marRight w:val="0"/>
                                                          <w:marTop w:val="0"/>
                                                          <w:marBottom w:val="0"/>
                                                          <w:divBdr>
                                                            <w:top w:val="none" w:sz="0" w:space="0" w:color="auto"/>
                                                            <w:left w:val="none" w:sz="0" w:space="0" w:color="auto"/>
                                                            <w:bottom w:val="none" w:sz="0" w:space="0" w:color="auto"/>
                                                            <w:right w:val="none" w:sz="0" w:space="0" w:color="auto"/>
                                                          </w:divBdr>
                                                          <w:divsChild>
                                                            <w:div w:id="105470169">
                                                              <w:marLeft w:val="0"/>
                                                              <w:marRight w:val="0"/>
                                                              <w:marTop w:val="0"/>
                                                              <w:marBottom w:val="0"/>
                                                              <w:divBdr>
                                                                <w:top w:val="none" w:sz="0" w:space="0" w:color="auto"/>
                                                                <w:left w:val="none" w:sz="0" w:space="0" w:color="auto"/>
                                                                <w:bottom w:val="none" w:sz="0" w:space="0" w:color="auto"/>
                                                                <w:right w:val="none" w:sz="0" w:space="0" w:color="auto"/>
                                                              </w:divBdr>
                                                              <w:divsChild>
                                                                <w:div w:id="396633122">
                                                                  <w:marLeft w:val="0"/>
                                                                  <w:marRight w:val="0"/>
                                                                  <w:marTop w:val="0"/>
                                                                  <w:marBottom w:val="0"/>
                                                                  <w:divBdr>
                                                                    <w:top w:val="none" w:sz="0" w:space="0" w:color="auto"/>
                                                                    <w:left w:val="none" w:sz="0" w:space="0" w:color="auto"/>
                                                                    <w:bottom w:val="none" w:sz="0" w:space="0" w:color="auto"/>
                                                                    <w:right w:val="none" w:sz="0" w:space="0" w:color="auto"/>
                                                                  </w:divBdr>
                                                                </w:div>
                                                                <w:div w:id="1968779232">
                                                                  <w:marLeft w:val="0"/>
                                                                  <w:marRight w:val="0"/>
                                                                  <w:marTop w:val="0"/>
                                                                  <w:marBottom w:val="0"/>
                                                                  <w:divBdr>
                                                                    <w:top w:val="none" w:sz="0" w:space="0" w:color="auto"/>
                                                                    <w:left w:val="none" w:sz="0" w:space="0" w:color="auto"/>
                                                                    <w:bottom w:val="none" w:sz="0" w:space="0" w:color="auto"/>
                                                                    <w:right w:val="none" w:sz="0" w:space="0" w:color="auto"/>
                                                                  </w:divBdr>
                                                                  <w:divsChild>
                                                                    <w:div w:id="1336766248">
                                                                      <w:marLeft w:val="0"/>
                                                                      <w:marRight w:val="0"/>
                                                                      <w:marTop w:val="0"/>
                                                                      <w:marBottom w:val="0"/>
                                                                      <w:divBdr>
                                                                        <w:top w:val="none" w:sz="0" w:space="0" w:color="auto"/>
                                                                        <w:left w:val="single" w:sz="6" w:space="0" w:color="000000"/>
                                                                        <w:bottom w:val="none" w:sz="0" w:space="0" w:color="auto"/>
                                                                        <w:right w:val="none" w:sz="0" w:space="0" w:color="auto"/>
                                                                      </w:divBdr>
                                                                    </w:div>
                                                                  </w:divsChild>
                                                                </w:div>
                                                                <w:div w:id="11205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87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5</TotalTime>
  <Pages>5</Pages>
  <Words>1380</Words>
  <Characters>786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Rumble</dc:creator>
  <cp:lastModifiedBy>Damian Rumble</cp:lastModifiedBy>
  <cp:revision>3</cp:revision>
  <dcterms:created xsi:type="dcterms:W3CDTF">2016-11-29T17:26:00Z</dcterms:created>
  <dcterms:modified xsi:type="dcterms:W3CDTF">2016-12-06T17:02:00Z</dcterms:modified>
</cp:coreProperties>
</file>